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A9AB7" w14:textId="2EF66303" w:rsidR="00D84E83" w:rsidRPr="00774A01" w:rsidRDefault="003F0139" w:rsidP="005754DA">
      <w:pPr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774A01">
        <w:rPr>
          <w:rFonts w:ascii="Times New Roman" w:hAnsi="Times New Roman" w:cs="Times New Roman"/>
          <w:sz w:val="24"/>
          <w:szCs w:val="24"/>
        </w:rPr>
        <w:t>Zhangyi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Wang</w:t>
      </w:r>
    </w:p>
    <w:p w14:paraId="3D412CC7" w14:textId="7B19407E" w:rsidR="003F0139" w:rsidRPr="00774A01" w:rsidRDefault="003F0139" w:rsidP="005754DA">
      <w:p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zw1800</w:t>
      </w:r>
    </w:p>
    <w:p w14:paraId="1557259E" w14:textId="328F254B" w:rsidR="00DE7186" w:rsidRPr="00774A01" w:rsidRDefault="000904E2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SQL </w:t>
      </w:r>
      <w:r w:rsidR="005754DA" w:rsidRPr="00774A01">
        <w:rPr>
          <w:rFonts w:ascii="Times New Roman" w:hAnsi="Times New Roman" w:cs="Times New Roman"/>
          <w:b/>
          <w:bCs/>
          <w:sz w:val="24"/>
          <w:szCs w:val="24"/>
        </w:rPr>
        <w:t>Queries</w:t>
      </w:r>
    </w:p>
    <w:p w14:paraId="282AE594" w14:textId="61025BF8" w:rsidR="005754DA" w:rsidRPr="00774A01" w:rsidRDefault="00DE7186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>Part 1: General Features</w:t>
      </w:r>
    </w:p>
    <w:p w14:paraId="034A7977" w14:textId="2F9D5CA2" w:rsidR="005754DA" w:rsidRPr="00774A01" w:rsidRDefault="005754DA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View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ublic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nformation</w:t>
      </w:r>
    </w:p>
    <w:p w14:paraId="7594CF62" w14:textId="2B997BBA" w:rsidR="008F0D30" w:rsidRPr="00774A01" w:rsidRDefault="005754DA" w:rsidP="00DE7186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flight_num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airpor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>,</w:t>
      </w:r>
      <w:r w:rsidR="008F0D30" w:rsidRPr="00774A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airpor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price, status </w:t>
      </w:r>
    </w:p>
    <w:p w14:paraId="549FF676" w14:textId="77777777" w:rsidR="008F0D30" w:rsidRPr="00774A01" w:rsidRDefault="005754DA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</w:t>
      </w:r>
    </w:p>
    <w:p w14:paraId="25FE4604" w14:textId="3A2C6809" w:rsidR="005754DA" w:rsidRPr="00774A01" w:rsidRDefault="005754DA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DESC</w:t>
      </w:r>
    </w:p>
    <w:p w14:paraId="28EB5A6E" w14:textId="7B3B36A0" w:rsidR="00671670" w:rsidRPr="00774A01" w:rsidRDefault="005754DA" w:rsidP="00DE7186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and sort everything in flight </w:t>
      </w:r>
      <w:r w:rsidR="00DE7186" w:rsidRPr="00774A01">
        <w:rPr>
          <w:rFonts w:ascii="Times New Roman" w:hAnsi="Times New Roman" w:cs="Times New Roman"/>
          <w:sz w:val="24"/>
          <w:szCs w:val="24"/>
        </w:rPr>
        <w:t>(</w:t>
      </w:r>
      <w:r w:rsidRPr="00774A01">
        <w:rPr>
          <w:rFonts w:ascii="Times New Roman" w:hAnsi="Times New Roman" w:cs="Times New Roman"/>
          <w:sz w:val="24"/>
          <w:szCs w:val="24"/>
        </w:rPr>
        <w:t>except the plane num</w:t>
      </w:r>
      <w:r w:rsidR="00DE7186" w:rsidRPr="00774A01">
        <w:rPr>
          <w:rFonts w:ascii="Times New Roman" w:hAnsi="Times New Roman" w:cs="Times New Roman"/>
          <w:sz w:val="24"/>
          <w:szCs w:val="24"/>
        </w:rPr>
        <w:t>)</w:t>
      </w:r>
    </w:p>
    <w:p w14:paraId="019E2BEA" w14:textId="77777777" w:rsidR="00671670" w:rsidRPr="00774A01" w:rsidRDefault="00671670" w:rsidP="00671670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191A5EC4" w14:textId="0D73D2B9" w:rsidR="005754DA" w:rsidRPr="00774A01" w:rsidRDefault="005754DA" w:rsidP="00DE7186">
      <w:p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Public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earch</w:t>
      </w:r>
      <w:r w:rsidR="00774A01">
        <w:rPr>
          <w:rFonts w:ascii="Times New Roman" w:hAnsi="Times New Roman" w:cs="Times New Roman"/>
          <w:sz w:val="24"/>
          <w:szCs w:val="24"/>
        </w:rPr>
        <w:t xml:space="preserve"> </w:t>
      </w:r>
      <w:r w:rsidRPr="00774A01">
        <w:rPr>
          <w:rFonts w:ascii="Times New Roman" w:hAnsi="Times New Roman" w:cs="Times New Roman"/>
          <w:sz w:val="24"/>
          <w:szCs w:val="24"/>
        </w:rPr>
        <w:t>(</w:t>
      </w:r>
      <w:r w:rsidR="00671670" w:rsidRPr="00774A01">
        <w:rPr>
          <w:rFonts w:ascii="Times New Roman" w:hAnsi="Times New Roman" w:cs="Times New Roman"/>
          <w:sz w:val="24"/>
          <w:szCs w:val="24"/>
        </w:rPr>
        <w:t xml:space="preserve">search for targeted </w:t>
      </w:r>
      <w:r w:rsidRPr="00774A01">
        <w:rPr>
          <w:rFonts w:ascii="Times New Roman" w:hAnsi="Times New Roman" w:cs="Times New Roman"/>
          <w:sz w:val="24"/>
          <w:szCs w:val="24"/>
        </w:rPr>
        <w:t xml:space="preserve">public information, </w:t>
      </w:r>
      <w:r w:rsidR="00671670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 = input)</w:t>
      </w:r>
      <w:r w:rsidR="002A5AD1"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AE7D15" w14:textId="73AC0E35" w:rsidR="005754DA" w:rsidRPr="00774A01" w:rsidRDefault="005754DA" w:rsidP="005754DA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By airport</w:t>
      </w:r>
    </w:p>
    <w:p w14:paraId="6421AF32" w14:textId="2F52E252" w:rsidR="00B73555" w:rsidRPr="00774A01" w:rsidRDefault="005754DA" w:rsidP="005754DA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…WHERE departure/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airpor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 =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  <w:r w:rsidR="00671670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 …</w:t>
      </w:r>
    </w:p>
    <w:p w14:paraId="077AAD65" w14:textId="183823C2" w:rsidR="005754DA" w:rsidRPr="00774A01" w:rsidRDefault="005754DA" w:rsidP="005754DA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By city</w:t>
      </w:r>
    </w:p>
    <w:p w14:paraId="14AABCA4" w14:textId="77777777" w:rsidR="008F0D30" w:rsidRPr="00774A01" w:rsidRDefault="005754DA" w:rsidP="005754DA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… FROM flight NATURAL JOIN airport </w:t>
      </w:r>
    </w:p>
    <w:p w14:paraId="3CC07DB4" w14:textId="239B9FCA" w:rsidR="005754DA" w:rsidRPr="00774A01" w:rsidRDefault="005754DA" w:rsidP="008F0D30">
      <w:pPr>
        <w:pStyle w:val="a3"/>
        <w:ind w:left="2880" w:firstLineChars="100" w:firstLine="24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WHERE departure/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airpor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port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  <w:r w:rsidR="008F0D30" w:rsidRPr="00774A01">
        <w:rPr>
          <w:rFonts w:ascii="Times New Roman" w:hAnsi="Times New Roman" w:cs="Times New Roman"/>
          <w:sz w:val="24"/>
          <w:szCs w:val="24"/>
        </w:rPr>
        <w:t>AND</w:t>
      </w:r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port_city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r w:rsidR="00671670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 …</w:t>
      </w:r>
    </w:p>
    <w:p w14:paraId="4EA45908" w14:textId="441E0894" w:rsidR="005754DA" w:rsidRPr="00774A01" w:rsidRDefault="005754DA" w:rsidP="005754DA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By status</w:t>
      </w:r>
    </w:p>
    <w:p w14:paraId="4F3BFB25" w14:textId="58C03F67" w:rsidR="005754DA" w:rsidRPr="00774A01" w:rsidRDefault="005754DA" w:rsidP="005754DA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…WHERE status = </w:t>
      </w:r>
      <w:r w:rsidR="00671670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 …</w:t>
      </w:r>
    </w:p>
    <w:p w14:paraId="2B32F097" w14:textId="1FFBDE98" w:rsidR="005754DA" w:rsidRPr="00774A01" w:rsidRDefault="005754DA" w:rsidP="005754DA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By date</w:t>
      </w:r>
    </w:p>
    <w:p w14:paraId="1C972BF9" w14:textId="76E7786E" w:rsidR="005754DA" w:rsidRPr="00774A01" w:rsidRDefault="005754DA" w:rsidP="005754DA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…WHERE departure/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="00671670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_star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and departure/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lt; </w:t>
      </w:r>
      <w:proofErr w:type="spellStart"/>
      <w:r w:rsidR="00671670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_end</w:t>
      </w:r>
      <w:proofErr w:type="spellEnd"/>
    </w:p>
    <w:p w14:paraId="2294AC12" w14:textId="10C39E55" w:rsidR="002A5AD1" w:rsidRPr="00774A01" w:rsidRDefault="00671670" w:rsidP="002A5AD1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 w:rsidRPr="00774A01">
        <w:rPr>
          <w:rFonts w:ascii="Times New Roman" w:hAnsi="Times New Roman" w:cs="Times New Roman"/>
          <w:sz w:val="24"/>
          <w:szCs w:val="24"/>
        </w:rPr>
        <w:t>I</w:t>
      </w:r>
      <w:r w:rsidR="005754DA" w:rsidRPr="00774A01">
        <w:rPr>
          <w:rFonts w:ascii="Times New Roman" w:hAnsi="Times New Roman" w:cs="Times New Roman"/>
          <w:sz w:val="24"/>
          <w:szCs w:val="24"/>
        </w:rPr>
        <w:t>_start</w:t>
      </w:r>
      <w:proofErr w:type="spellEnd"/>
      <w:r w:rsidR="005754DA" w:rsidRPr="00774A0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I</w:t>
      </w:r>
      <w:r w:rsidR="005754DA" w:rsidRPr="00774A01">
        <w:rPr>
          <w:rFonts w:ascii="Times New Roman" w:hAnsi="Times New Roman" w:cs="Times New Roman"/>
          <w:sz w:val="24"/>
          <w:szCs w:val="24"/>
        </w:rPr>
        <w:t>_end</w:t>
      </w:r>
      <w:proofErr w:type="spellEnd"/>
      <w:r w:rsidR="005754DA" w:rsidRPr="00774A0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754DA" w:rsidRPr="00774A01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="005754DA" w:rsidRPr="00774A01">
        <w:rPr>
          <w:rFonts w:ascii="Times New Roman" w:hAnsi="Times New Roman" w:cs="Times New Roman"/>
          <w:sz w:val="24"/>
          <w:szCs w:val="24"/>
        </w:rPr>
        <w:t xml:space="preserve"> </w:t>
      </w:r>
      <w:r w:rsidR="008F0D30" w:rsidRPr="00774A01">
        <w:rPr>
          <w:rFonts w:ascii="Times New Roman" w:hAnsi="Times New Roman" w:cs="Times New Roman"/>
          <w:sz w:val="24"/>
          <w:szCs w:val="24"/>
        </w:rPr>
        <w:t xml:space="preserve">in </w:t>
      </w:r>
      <w:r w:rsidR="005754DA" w:rsidRPr="00774A01">
        <w:rPr>
          <w:rFonts w:ascii="Times New Roman" w:hAnsi="Times New Roman" w:cs="Times New Roman"/>
          <w:sz w:val="24"/>
          <w:szCs w:val="24"/>
        </w:rPr>
        <w:t>datetime format</w:t>
      </w:r>
    </w:p>
    <w:p w14:paraId="19815457" w14:textId="77777777" w:rsidR="003F0139" w:rsidRPr="00774A01" w:rsidRDefault="003F0139" w:rsidP="003F0139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0CB4B526" w14:textId="469AFBB6" w:rsidR="005754DA" w:rsidRPr="00774A01" w:rsidRDefault="00D300C1" w:rsidP="00DE7186">
      <w:p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>Registration</w:t>
      </w:r>
      <w:r w:rsidRPr="00774A01">
        <w:rPr>
          <w:rFonts w:ascii="Times New Roman" w:hAnsi="Times New Roman" w:cs="Times New Roman"/>
          <w:sz w:val="24"/>
          <w:szCs w:val="24"/>
        </w:rPr>
        <w:t xml:space="preserve"> (custome</w:t>
      </w:r>
      <w:r w:rsidR="00DE7186" w:rsidRPr="00774A01">
        <w:rPr>
          <w:rFonts w:ascii="Times New Roman" w:hAnsi="Times New Roman" w:cs="Times New Roman"/>
          <w:sz w:val="24"/>
          <w:szCs w:val="24"/>
        </w:rPr>
        <w:t>r</w:t>
      </w:r>
      <w:r w:rsidR="00671670" w:rsidRPr="00774A01">
        <w:rPr>
          <w:rFonts w:ascii="Times New Roman" w:hAnsi="Times New Roman" w:cs="Times New Roman"/>
          <w:sz w:val="24"/>
          <w:szCs w:val="24"/>
        </w:rPr>
        <w:t>, I = input</w:t>
      </w:r>
      <w:r w:rsidRPr="00774A01">
        <w:rPr>
          <w:rFonts w:ascii="Times New Roman" w:hAnsi="Times New Roman" w:cs="Times New Roman"/>
          <w:sz w:val="24"/>
          <w:szCs w:val="24"/>
        </w:rPr>
        <w:t>)</w:t>
      </w:r>
    </w:p>
    <w:p w14:paraId="5F36BBB6" w14:textId="46418CAF" w:rsidR="00D300C1" w:rsidRPr="00774A01" w:rsidRDefault="00D300C1" w:rsidP="00671670">
      <w:pPr>
        <w:pStyle w:val="a3"/>
        <w:ind w:left="144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Server checks if the email is taken</w:t>
      </w:r>
    </w:p>
    <w:p w14:paraId="5BBEDEB4" w14:textId="3A6ACF17" w:rsidR="00D300C1" w:rsidRPr="00774A01" w:rsidRDefault="00D300C1" w:rsidP="00D300C1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* FROM customer WHERE email = </w:t>
      </w:r>
      <w:r w:rsidR="00671670" w:rsidRPr="00774A01">
        <w:rPr>
          <w:rFonts w:ascii="Times New Roman" w:hAnsi="Times New Roman" w:cs="Times New Roman"/>
          <w:sz w:val="24"/>
          <w:szCs w:val="24"/>
        </w:rPr>
        <w:t>I[email]</w:t>
      </w:r>
      <w:r w:rsidRPr="00774A01">
        <w:rPr>
          <w:rFonts w:ascii="Times New Roman" w:hAnsi="Times New Roman" w:cs="Times New Roman"/>
          <w:sz w:val="24"/>
          <w:szCs w:val="24"/>
        </w:rPr>
        <w:t>…</w:t>
      </w:r>
    </w:p>
    <w:p w14:paraId="140CB5EA" w14:textId="1600B376" w:rsidR="00D300C1" w:rsidRPr="00774A01" w:rsidRDefault="00D300C1" w:rsidP="00671670">
      <w:pPr>
        <w:pStyle w:val="a3"/>
        <w:ind w:left="144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If the email is available</w:t>
      </w:r>
      <w:r w:rsidR="00671670" w:rsidRPr="00774A01">
        <w:rPr>
          <w:rFonts w:ascii="Times New Roman" w:hAnsi="Times New Roman" w:cs="Times New Roman"/>
          <w:sz w:val="24"/>
          <w:szCs w:val="24"/>
        </w:rPr>
        <w:t>:</w:t>
      </w:r>
    </w:p>
    <w:p w14:paraId="43439B75" w14:textId="33011E0A" w:rsidR="00D300C1" w:rsidRPr="00774A01" w:rsidRDefault="00D300C1" w:rsidP="00D300C1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INSERT INTO customer VALUES (</w:t>
      </w:r>
      <w:r w:rsidR="00671670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…)</w:t>
      </w:r>
    </w:p>
    <w:p w14:paraId="03A8924C" w14:textId="19F51B5F" w:rsidR="00D300C1" w:rsidRPr="00774A01" w:rsidRDefault="00D300C1" w:rsidP="00D300C1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The password is hashed before insertion</w:t>
      </w:r>
    </w:p>
    <w:p w14:paraId="6B27C73A" w14:textId="0D6A3B32" w:rsidR="00D300C1" w:rsidRPr="00774A01" w:rsidRDefault="00D300C1" w:rsidP="00D300C1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Redirect to the login page</w:t>
      </w:r>
    </w:p>
    <w:p w14:paraId="6891BFE2" w14:textId="00714F6D" w:rsidR="00D300C1" w:rsidRPr="00774A01" w:rsidRDefault="00671670" w:rsidP="00671670">
      <w:pPr>
        <w:pStyle w:val="a3"/>
        <w:ind w:left="144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Else:</w:t>
      </w:r>
    </w:p>
    <w:p w14:paraId="510324C2" w14:textId="33F16573" w:rsidR="00D300C1" w:rsidRPr="00774A01" w:rsidRDefault="00D300C1" w:rsidP="00D300C1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Return the email, display an error message</w:t>
      </w:r>
    </w:p>
    <w:p w14:paraId="4ECDB8DE" w14:textId="77777777" w:rsidR="00671670" w:rsidRPr="00774A01" w:rsidRDefault="00671670" w:rsidP="00671670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2FB91F49" w14:textId="4E2DA9DB" w:rsidR="00D300C1" w:rsidRPr="00774A01" w:rsidRDefault="00D300C1" w:rsidP="00DE7186">
      <w:p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>Login</w:t>
      </w:r>
      <w:r w:rsidRPr="00774A01">
        <w:rPr>
          <w:rFonts w:ascii="Times New Roman" w:hAnsi="Times New Roman" w:cs="Times New Roman"/>
          <w:sz w:val="24"/>
          <w:szCs w:val="24"/>
        </w:rPr>
        <w:t xml:space="preserve"> (custome</w:t>
      </w:r>
      <w:r w:rsidR="00DE7186" w:rsidRPr="00774A01">
        <w:rPr>
          <w:rFonts w:ascii="Times New Roman" w:hAnsi="Times New Roman" w:cs="Times New Roman"/>
          <w:sz w:val="24"/>
          <w:szCs w:val="24"/>
        </w:rPr>
        <w:t>r</w:t>
      </w:r>
      <w:r w:rsidR="00671670" w:rsidRPr="00774A01">
        <w:rPr>
          <w:rFonts w:ascii="Times New Roman" w:hAnsi="Times New Roman" w:cs="Times New Roman"/>
          <w:sz w:val="24"/>
          <w:szCs w:val="24"/>
        </w:rPr>
        <w:t>, I = input</w:t>
      </w:r>
      <w:r w:rsidRPr="00774A01">
        <w:rPr>
          <w:rFonts w:ascii="Times New Roman" w:hAnsi="Times New Roman" w:cs="Times New Roman"/>
          <w:sz w:val="24"/>
          <w:szCs w:val="24"/>
        </w:rPr>
        <w:t>)</w:t>
      </w:r>
    </w:p>
    <w:p w14:paraId="33DAC46A" w14:textId="0492E86F" w:rsidR="00D300C1" w:rsidRPr="00774A01" w:rsidRDefault="00D300C1" w:rsidP="00671670">
      <w:pPr>
        <w:pStyle w:val="a3"/>
        <w:ind w:left="144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SELECT name FROM customer WHERE (email, password) = (</w:t>
      </w:r>
      <w:r w:rsidR="00671670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…)</w:t>
      </w:r>
    </w:p>
    <w:p w14:paraId="41ECC164" w14:textId="77777777" w:rsidR="00875ED0" w:rsidRPr="00774A01" w:rsidRDefault="00875ED0" w:rsidP="00875ED0">
      <w:pPr>
        <w:pStyle w:val="a3"/>
        <w:ind w:left="1440"/>
        <w:jc w:val="left"/>
        <w:rPr>
          <w:rFonts w:ascii="Times New Roman" w:hAnsi="Times New Roman" w:cs="Times New Roman"/>
          <w:sz w:val="24"/>
          <w:szCs w:val="24"/>
        </w:rPr>
      </w:pPr>
    </w:p>
    <w:p w14:paraId="1DE94F26" w14:textId="69EE5E4F" w:rsidR="00D300C1" w:rsidRPr="00774A01" w:rsidRDefault="00D300C1" w:rsidP="00875ED0">
      <w:pPr>
        <w:pStyle w:val="a3"/>
        <w:ind w:left="144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If the returned data is not </w:t>
      </w:r>
      <w:r w:rsidR="00DE7186" w:rsidRPr="00774A01">
        <w:rPr>
          <w:rFonts w:ascii="Times New Roman" w:hAnsi="Times New Roman" w:cs="Times New Roman"/>
          <w:sz w:val="24"/>
          <w:szCs w:val="24"/>
        </w:rPr>
        <w:t>none</w:t>
      </w:r>
      <w:r w:rsidRPr="00774A01">
        <w:rPr>
          <w:rFonts w:ascii="Times New Roman" w:hAnsi="Times New Roman" w:cs="Times New Roman"/>
          <w:sz w:val="24"/>
          <w:szCs w:val="24"/>
        </w:rPr>
        <w:t>, add session variables, display the customer home.</w:t>
      </w:r>
    </w:p>
    <w:p w14:paraId="72D6859D" w14:textId="1FD38723" w:rsidR="00D300C1" w:rsidRPr="00774A01" w:rsidRDefault="00D300C1" w:rsidP="00D300C1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lastRenderedPageBreak/>
        <w:t xml:space="preserve">If the email/username does not match up, all session variables are cleared, and the user is redirected to the home page </w:t>
      </w:r>
    </w:p>
    <w:p w14:paraId="733C08E8" w14:textId="77777777" w:rsidR="00B04179" w:rsidRPr="00774A01" w:rsidRDefault="00B04179" w:rsidP="00875ED0">
      <w:pPr>
        <w:pStyle w:val="a3"/>
        <w:ind w:left="1440"/>
        <w:jc w:val="left"/>
        <w:rPr>
          <w:rFonts w:ascii="Times New Roman" w:hAnsi="Times New Roman" w:cs="Times New Roman"/>
          <w:sz w:val="24"/>
          <w:szCs w:val="24"/>
        </w:rPr>
      </w:pPr>
    </w:p>
    <w:p w14:paraId="53677219" w14:textId="0881B651" w:rsidR="00D300C1" w:rsidRPr="00774A01" w:rsidRDefault="00875ED0" w:rsidP="00875ED0">
      <w:pPr>
        <w:pStyle w:val="a3"/>
        <w:ind w:left="144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Else</w:t>
      </w:r>
      <w:r w:rsidR="00D300C1" w:rsidRPr="00774A01">
        <w:rPr>
          <w:rFonts w:ascii="Times New Roman" w:hAnsi="Times New Roman" w:cs="Times New Roman"/>
          <w:sz w:val="24"/>
          <w:szCs w:val="24"/>
        </w:rPr>
        <w:t>, display an error message</w:t>
      </w:r>
    </w:p>
    <w:p w14:paraId="383B5C2A" w14:textId="77777777" w:rsidR="00875ED0" w:rsidRPr="00774A01" w:rsidRDefault="00875ED0" w:rsidP="00875ED0">
      <w:pPr>
        <w:pStyle w:val="a3"/>
        <w:ind w:left="1440"/>
        <w:jc w:val="left"/>
        <w:rPr>
          <w:rFonts w:ascii="Times New Roman" w:hAnsi="Times New Roman" w:cs="Times New Roman"/>
          <w:sz w:val="24"/>
          <w:szCs w:val="24"/>
        </w:rPr>
      </w:pPr>
    </w:p>
    <w:p w14:paraId="3F06752F" w14:textId="79DF3D0D" w:rsidR="00D300C1" w:rsidRPr="00774A01" w:rsidRDefault="00D300C1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Log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ut</w:t>
      </w:r>
    </w:p>
    <w:p w14:paraId="747A4B8B" w14:textId="584B87BB" w:rsidR="00D300C1" w:rsidRPr="00774A01" w:rsidRDefault="00D300C1" w:rsidP="00875ED0">
      <w:pPr>
        <w:pStyle w:val="a3"/>
        <w:ind w:left="144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Clear session variables, redirect to the home page</w:t>
      </w:r>
    </w:p>
    <w:p w14:paraId="64A2EDEB" w14:textId="77777777" w:rsidR="00875ED0" w:rsidRPr="00774A01" w:rsidRDefault="00875ED0" w:rsidP="00875ED0">
      <w:pPr>
        <w:pStyle w:val="a3"/>
        <w:ind w:left="1440"/>
        <w:jc w:val="left"/>
        <w:rPr>
          <w:rFonts w:ascii="Times New Roman" w:hAnsi="Times New Roman" w:cs="Times New Roman"/>
          <w:sz w:val="24"/>
          <w:szCs w:val="24"/>
        </w:rPr>
      </w:pPr>
    </w:p>
    <w:p w14:paraId="21550D02" w14:textId="3C6491A3" w:rsidR="00D300C1" w:rsidRPr="00774A01" w:rsidRDefault="00DE7186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Part 2: </w:t>
      </w:r>
      <w:r w:rsidR="00D300C1" w:rsidRPr="00774A01">
        <w:rPr>
          <w:rFonts w:ascii="Times New Roman" w:hAnsi="Times New Roman" w:cs="Times New Roman"/>
          <w:b/>
          <w:bCs/>
          <w:sz w:val="24"/>
          <w:szCs w:val="24"/>
        </w:rPr>
        <w:t>Customer features</w:t>
      </w:r>
    </w:p>
    <w:p w14:paraId="3D5ADCA0" w14:textId="1ECD744D" w:rsidR="00D300C1" w:rsidRPr="00774A01" w:rsidRDefault="00D300C1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Customer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ome</w:t>
      </w:r>
    </w:p>
    <w:p w14:paraId="687DA9FB" w14:textId="4A1E53CD" w:rsidR="00875ED0" w:rsidRPr="00774A01" w:rsidRDefault="00644199" w:rsidP="00644199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irst 10 </w:t>
      </w:r>
      <w:r w:rsidR="00B04179" w:rsidRPr="00774A01">
        <w:rPr>
          <w:rFonts w:ascii="Times New Roman" w:hAnsi="Times New Roman" w:cs="Times New Roman"/>
          <w:sz w:val="24"/>
          <w:szCs w:val="24"/>
        </w:rPr>
        <w:t>U</w:t>
      </w:r>
      <w:r w:rsidRPr="00774A01">
        <w:rPr>
          <w:rFonts w:ascii="Times New Roman" w:hAnsi="Times New Roman" w:cs="Times New Roman"/>
          <w:sz w:val="24"/>
          <w:szCs w:val="24"/>
        </w:rPr>
        <w:t xml:space="preserve">pcoming </w:t>
      </w:r>
      <w:r w:rsidR="00B04179" w:rsidRPr="00774A01">
        <w:rPr>
          <w:rFonts w:ascii="Times New Roman" w:hAnsi="Times New Roman" w:cs="Times New Roman"/>
          <w:sz w:val="24"/>
          <w:szCs w:val="24"/>
        </w:rPr>
        <w:t>F</w:t>
      </w:r>
      <w:r w:rsidRPr="00774A01">
        <w:rPr>
          <w:rFonts w:ascii="Times New Roman" w:hAnsi="Times New Roman" w:cs="Times New Roman"/>
          <w:sz w:val="24"/>
          <w:szCs w:val="24"/>
        </w:rPr>
        <w:t xml:space="preserve">lights: </w:t>
      </w:r>
    </w:p>
    <w:p w14:paraId="65F3B061" w14:textId="77777777" w:rsidR="00875ED0" w:rsidRPr="00774A01" w:rsidRDefault="00644199" w:rsidP="00875ED0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flight_num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airpor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airpor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price, status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_dat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52E86B" w14:textId="5870DB53" w:rsidR="00875ED0" w:rsidRPr="00774A01" w:rsidRDefault="00644199" w:rsidP="00875ED0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NATURAL JOIN ticket NATURAL JOIN purchases 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customer_email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r w:rsidR="00875ED0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 AND status = "Upcoming" </w:t>
      </w:r>
    </w:p>
    <w:p w14:paraId="1674C174" w14:textId="46AB2E75" w:rsidR="00D300C1" w:rsidRPr="00774A01" w:rsidRDefault="00644199" w:rsidP="00875ED0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DESC LIMIT 10</w:t>
      </w:r>
    </w:p>
    <w:p w14:paraId="30221353" w14:textId="77777777" w:rsidR="00875ED0" w:rsidRPr="00774A01" w:rsidRDefault="00875ED0" w:rsidP="00875ED0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51CCEB4B" w14:textId="7DD8F01B" w:rsidR="00875ED0" w:rsidRPr="00774A01" w:rsidRDefault="00875ED0" w:rsidP="00644199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Track </w:t>
      </w:r>
      <w:r w:rsidR="00B04179" w:rsidRPr="00774A01">
        <w:rPr>
          <w:rFonts w:ascii="Times New Roman" w:hAnsi="Times New Roman" w:cs="Times New Roman"/>
          <w:sz w:val="24"/>
          <w:szCs w:val="24"/>
        </w:rPr>
        <w:t>S</w:t>
      </w:r>
      <w:r w:rsidR="00644199" w:rsidRPr="00774A01">
        <w:rPr>
          <w:rFonts w:ascii="Times New Roman" w:hAnsi="Times New Roman" w:cs="Times New Roman"/>
          <w:sz w:val="24"/>
          <w:szCs w:val="24"/>
        </w:rPr>
        <w:t xml:space="preserve">pending </w:t>
      </w:r>
      <w:r w:rsidR="00B04179" w:rsidRPr="00774A01">
        <w:rPr>
          <w:rFonts w:ascii="Times New Roman" w:hAnsi="Times New Roman" w:cs="Times New Roman"/>
          <w:sz w:val="24"/>
          <w:szCs w:val="24"/>
        </w:rPr>
        <w:t>D</w:t>
      </w:r>
      <w:r w:rsidR="00644199" w:rsidRPr="00774A01">
        <w:rPr>
          <w:rFonts w:ascii="Times New Roman" w:hAnsi="Times New Roman" w:cs="Times New Roman"/>
          <w:sz w:val="24"/>
          <w:szCs w:val="24"/>
        </w:rPr>
        <w:t>ata</w:t>
      </w:r>
      <w:r w:rsidRPr="00774A01">
        <w:rPr>
          <w:rFonts w:ascii="Times New Roman" w:hAnsi="Times New Roman" w:cs="Times New Roman"/>
          <w:sz w:val="24"/>
          <w:szCs w:val="24"/>
        </w:rPr>
        <w:t>:</w:t>
      </w:r>
      <w:r w:rsidR="00644199"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E457F7" w14:textId="77777777" w:rsidR="00875ED0" w:rsidRPr="00774A01" w:rsidRDefault="00644199" w:rsidP="00875ED0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price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_dat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5443EB" w14:textId="79F00BF7" w:rsidR="00875ED0" w:rsidRPr="00774A01" w:rsidRDefault="00644199" w:rsidP="00875ED0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purchases NATURAL JOIN ticket NATURAL JOIN flight 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customer_email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r w:rsidR="00875ED0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01C15C" w14:textId="20D415C7" w:rsidR="00644199" w:rsidRPr="00774A01" w:rsidRDefault="00644199" w:rsidP="00875ED0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_dat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ASC</w:t>
      </w:r>
    </w:p>
    <w:p w14:paraId="10829DE3" w14:textId="77777777" w:rsidR="00875ED0" w:rsidRPr="00774A01" w:rsidRDefault="00875ED0" w:rsidP="00875ED0">
      <w:pPr>
        <w:pStyle w:val="a3"/>
        <w:ind w:left="1440"/>
        <w:jc w:val="left"/>
        <w:rPr>
          <w:rFonts w:ascii="Times New Roman" w:hAnsi="Times New Roman" w:cs="Times New Roman"/>
          <w:sz w:val="24"/>
          <w:szCs w:val="24"/>
        </w:rPr>
      </w:pPr>
    </w:p>
    <w:p w14:paraId="0BA8115F" w14:textId="79909CD0" w:rsidR="00644199" w:rsidRPr="00774A01" w:rsidRDefault="00644199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View my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lights</w:t>
      </w:r>
    </w:p>
    <w:p w14:paraId="718D51F0" w14:textId="34F39059" w:rsidR="00875ED0" w:rsidRPr="00774A01" w:rsidRDefault="00644199" w:rsidP="00644199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etch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Pr="00774A01">
        <w:rPr>
          <w:rFonts w:ascii="Times New Roman" w:hAnsi="Times New Roman" w:cs="Times New Roman"/>
          <w:sz w:val="24"/>
          <w:szCs w:val="24"/>
        </w:rPr>
        <w:t xml:space="preserve">ll </w:t>
      </w:r>
      <w:r w:rsidR="00B04179" w:rsidRPr="00774A01">
        <w:rPr>
          <w:rFonts w:ascii="Times New Roman" w:hAnsi="Times New Roman" w:cs="Times New Roman"/>
          <w:sz w:val="24"/>
          <w:szCs w:val="24"/>
        </w:rPr>
        <w:t>F</w:t>
      </w:r>
      <w:r w:rsidRPr="00774A01">
        <w:rPr>
          <w:rFonts w:ascii="Times New Roman" w:hAnsi="Times New Roman" w:cs="Times New Roman"/>
          <w:sz w:val="24"/>
          <w:szCs w:val="24"/>
        </w:rPr>
        <w:t xml:space="preserve">lights: </w:t>
      </w:r>
    </w:p>
    <w:p w14:paraId="63662AEF" w14:textId="77777777" w:rsidR="00875ED0" w:rsidRPr="00774A01" w:rsidRDefault="00644199" w:rsidP="00875ED0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flight_num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airpor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airpor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price, status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_dat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485965" w14:textId="2799F115" w:rsidR="00875ED0" w:rsidRPr="00774A01" w:rsidRDefault="00644199" w:rsidP="00875ED0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NATURAL JOIN ticket NATURAL JOIN purchases 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customer_email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r w:rsidR="00875ED0" w:rsidRPr="00774A01">
        <w:rPr>
          <w:rFonts w:ascii="Times New Roman" w:hAnsi="Times New Roman" w:cs="Times New Roman"/>
          <w:sz w:val="24"/>
          <w:szCs w:val="24"/>
        </w:rPr>
        <w:t>I</w:t>
      </w:r>
    </w:p>
    <w:p w14:paraId="07BAE844" w14:textId="618A0756" w:rsidR="00644199" w:rsidRPr="00774A01" w:rsidRDefault="00644199" w:rsidP="00875ED0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DESC</w:t>
      </w:r>
    </w:p>
    <w:p w14:paraId="5B1585F9" w14:textId="77777777" w:rsidR="00875ED0" w:rsidRPr="00774A01" w:rsidRDefault="00875ED0" w:rsidP="00875ED0">
      <w:pPr>
        <w:pStyle w:val="a3"/>
        <w:ind w:left="1440"/>
        <w:jc w:val="left"/>
        <w:rPr>
          <w:rFonts w:ascii="Times New Roman" w:hAnsi="Times New Roman" w:cs="Times New Roman"/>
          <w:sz w:val="24"/>
          <w:szCs w:val="24"/>
        </w:rPr>
      </w:pPr>
    </w:p>
    <w:p w14:paraId="3182CA56" w14:textId="2AA6C1EE" w:rsidR="00644199" w:rsidRPr="00774A01" w:rsidRDefault="00644199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>Purchase/</w:t>
      </w:r>
      <w:r w:rsidR="00312481" w:rsidRPr="00774A01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iew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vailable flights</w:t>
      </w:r>
    </w:p>
    <w:p w14:paraId="0E10D9CF" w14:textId="48FA5D03" w:rsidR="00312481" w:rsidRPr="00774A01" w:rsidRDefault="00644199" w:rsidP="00644199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etch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Pr="00774A01">
        <w:rPr>
          <w:rFonts w:ascii="Times New Roman" w:hAnsi="Times New Roman" w:cs="Times New Roman"/>
          <w:sz w:val="24"/>
          <w:szCs w:val="24"/>
        </w:rPr>
        <w:t xml:space="preserve">ll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Pr="00774A01">
        <w:rPr>
          <w:rFonts w:ascii="Times New Roman" w:hAnsi="Times New Roman" w:cs="Times New Roman"/>
          <w:sz w:val="24"/>
          <w:szCs w:val="24"/>
        </w:rPr>
        <w:t xml:space="preserve">vailable </w:t>
      </w:r>
      <w:r w:rsidR="00B04179" w:rsidRPr="00774A01">
        <w:rPr>
          <w:rFonts w:ascii="Times New Roman" w:hAnsi="Times New Roman" w:cs="Times New Roman"/>
          <w:sz w:val="24"/>
          <w:szCs w:val="24"/>
        </w:rPr>
        <w:t>F</w:t>
      </w:r>
      <w:r w:rsidRPr="00774A01">
        <w:rPr>
          <w:rFonts w:ascii="Times New Roman" w:hAnsi="Times New Roman" w:cs="Times New Roman"/>
          <w:sz w:val="24"/>
          <w:szCs w:val="24"/>
        </w:rPr>
        <w:t xml:space="preserve">lights: </w:t>
      </w:r>
    </w:p>
    <w:p w14:paraId="57D10527" w14:textId="77777777" w:rsidR="00312481" w:rsidRPr="00774A01" w:rsidRDefault="00644199" w:rsidP="00312481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flight_num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airpor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airpor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>, price, seats, seats - count(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) AS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vailable_seats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8F02DD" w14:textId="77777777" w:rsidR="00DE7186" w:rsidRPr="00774A01" w:rsidRDefault="00644199" w:rsidP="00312481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NATURAL JOIN airplane </w:t>
      </w:r>
      <w:r w:rsidR="00DE7186" w:rsidRPr="00774A01">
        <w:rPr>
          <w:rFonts w:ascii="Times New Roman" w:hAnsi="Times New Roman" w:cs="Times New Roman"/>
          <w:sz w:val="24"/>
          <w:szCs w:val="24"/>
        </w:rPr>
        <w:t xml:space="preserve">NATURAL LEFT OUTER JOIN ticket </w:t>
      </w:r>
    </w:p>
    <w:p w14:paraId="393C50EE" w14:textId="592690D4" w:rsidR="00312481" w:rsidRPr="00774A01" w:rsidRDefault="00644199" w:rsidP="00312481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status = "Upcoming" </w:t>
      </w:r>
    </w:p>
    <w:p w14:paraId="54FAB3D2" w14:textId="77777777" w:rsidR="00312481" w:rsidRPr="00774A01" w:rsidRDefault="00644199" w:rsidP="00312481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lastRenderedPageBreak/>
        <w:t xml:space="preserve">GROUP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flight_num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DF6978" w14:textId="77777777" w:rsidR="00312481" w:rsidRPr="00774A01" w:rsidRDefault="00644199" w:rsidP="00312481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HAVING seats &gt; count(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ED63E4C" w14:textId="5DDE1EFF" w:rsidR="00644199" w:rsidRPr="00774A01" w:rsidRDefault="00644199" w:rsidP="00312481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DESC</w:t>
      </w:r>
    </w:p>
    <w:p w14:paraId="2D5806E3" w14:textId="77777777" w:rsidR="00312481" w:rsidRPr="00774A01" w:rsidRDefault="00312481" w:rsidP="00312481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339095C9" w14:textId="7E1FBAB7" w:rsidR="00644199" w:rsidRPr="00774A01" w:rsidRDefault="00644199" w:rsidP="00644199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At purchase:</w:t>
      </w:r>
    </w:p>
    <w:p w14:paraId="3127DC30" w14:textId="03009A9E" w:rsidR="00312481" w:rsidRPr="00774A01" w:rsidRDefault="00644199" w:rsidP="00644199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Check if the </w:t>
      </w:r>
      <w:r w:rsidR="00B04179" w:rsidRPr="00774A01">
        <w:rPr>
          <w:rFonts w:ascii="Times New Roman" w:hAnsi="Times New Roman" w:cs="Times New Roman"/>
          <w:sz w:val="24"/>
          <w:szCs w:val="24"/>
        </w:rPr>
        <w:t>F</w:t>
      </w:r>
      <w:r w:rsidRPr="00774A01">
        <w:rPr>
          <w:rFonts w:ascii="Times New Roman" w:hAnsi="Times New Roman" w:cs="Times New Roman"/>
          <w:sz w:val="24"/>
          <w:szCs w:val="24"/>
        </w:rPr>
        <w:t xml:space="preserve">light has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Pr="00774A01">
        <w:rPr>
          <w:rFonts w:ascii="Times New Roman" w:hAnsi="Times New Roman" w:cs="Times New Roman"/>
          <w:sz w:val="24"/>
          <w:szCs w:val="24"/>
        </w:rPr>
        <w:t xml:space="preserve">vailable </w:t>
      </w:r>
      <w:r w:rsidR="00B04179" w:rsidRPr="00774A01">
        <w:rPr>
          <w:rFonts w:ascii="Times New Roman" w:hAnsi="Times New Roman" w:cs="Times New Roman"/>
          <w:sz w:val="24"/>
          <w:szCs w:val="24"/>
        </w:rPr>
        <w:t>S</w:t>
      </w:r>
      <w:r w:rsidRPr="00774A01">
        <w:rPr>
          <w:rFonts w:ascii="Times New Roman" w:hAnsi="Times New Roman" w:cs="Times New Roman"/>
          <w:sz w:val="24"/>
          <w:szCs w:val="24"/>
        </w:rPr>
        <w:t xml:space="preserve">eats: </w:t>
      </w:r>
    </w:p>
    <w:p w14:paraId="101605E1" w14:textId="77777777" w:rsidR="00312481" w:rsidRPr="00774A01" w:rsidRDefault="00644199" w:rsidP="00312481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* </w:t>
      </w:r>
    </w:p>
    <w:p w14:paraId="7ED7243E" w14:textId="77777777" w:rsidR="00312481" w:rsidRPr="00774A01" w:rsidRDefault="00644199" w:rsidP="00312481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NATURAL JOIN ticket NATURAL JOIN airplane </w:t>
      </w:r>
    </w:p>
    <w:p w14:paraId="071F1587" w14:textId="4E14FFD7" w:rsidR="00312481" w:rsidRPr="00774A01" w:rsidRDefault="00644199" w:rsidP="00312481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WHERE status = "Upcoming" AND (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flight_num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) = </w:t>
      </w:r>
      <w:r w:rsidR="00040F66" w:rsidRPr="00774A01">
        <w:rPr>
          <w:rFonts w:ascii="Times New Roman" w:hAnsi="Times New Roman" w:cs="Times New Roman"/>
          <w:sz w:val="24"/>
          <w:szCs w:val="24"/>
        </w:rPr>
        <w:t>I</w:t>
      </w:r>
    </w:p>
    <w:p w14:paraId="108439C6" w14:textId="77777777" w:rsidR="00312481" w:rsidRPr="00774A01" w:rsidRDefault="00644199" w:rsidP="00312481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GROUP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flight_num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28DA80" w14:textId="2FD67EB3" w:rsidR="00644199" w:rsidRPr="00774A01" w:rsidRDefault="00644199" w:rsidP="00312481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HAVING seats &gt; count(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>)</w:t>
      </w:r>
    </w:p>
    <w:p w14:paraId="52C753FF" w14:textId="77777777" w:rsidR="00040F66" w:rsidRPr="00774A01" w:rsidRDefault="00040F66" w:rsidP="00312481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3AF7F809" w14:textId="3C3324AB" w:rsidR="00040F66" w:rsidRPr="00774A01" w:rsidRDefault="00644199" w:rsidP="00644199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or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Pr="00774A01">
        <w:rPr>
          <w:rFonts w:ascii="Times New Roman" w:hAnsi="Times New Roman" w:cs="Times New Roman"/>
          <w:sz w:val="24"/>
          <w:szCs w:val="24"/>
        </w:rPr>
        <w:t xml:space="preserve">uto-incrementing the </w:t>
      </w:r>
      <w:r w:rsidR="00B04179" w:rsidRPr="00774A01">
        <w:rPr>
          <w:rFonts w:ascii="Times New Roman" w:hAnsi="Times New Roman" w:cs="Times New Roman"/>
          <w:sz w:val="24"/>
          <w:szCs w:val="24"/>
        </w:rPr>
        <w:t>T</w:t>
      </w:r>
      <w:r w:rsidRPr="00774A01">
        <w:rPr>
          <w:rFonts w:ascii="Times New Roman" w:hAnsi="Times New Roman" w:cs="Times New Roman"/>
          <w:sz w:val="24"/>
          <w:szCs w:val="24"/>
        </w:rPr>
        <w:t xml:space="preserve">icket </w:t>
      </w:r>
      <w:r w:rsidR="00B04179" w:rsidRPr="00774A01">
        <w:rPr>
          <w:rFonts w:ascii="Times New Roman" w:hAnsi="Times New Roman" w:cs="Times New Roman"/>
          <w:sz w:val="24"/>
          <w:szCs w:val="24"/>
        </w:rPr>
        <w:t>N</w:t>
      </w:r>
      <w:r w:rsidRPr="00774A01">
        <w:rPr>
          <w:rFonts w:ascii="Times New Roman" w:hAnsi="Times New Roman" w:cs="Times New Roman"/>
          <w:sz w:val="24"/>
          <w:szCs w:val="24"/>
        </w:rPr>
        <w:t xml:space="preserve">umber: </w:t>
      </w:r>
    </w:p>
    <w:p w14:paraId="6FDA96C2" w14:textId="77777777" w:rsidR="00040F66" w:rsidRPr="00774A01" w:rsidRDefault="00644199" w:rsidP="00040F6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MAX(</w:t>
      </w:r>
      <w:proofErr w:type="spellStart"/>
      <w:proofErr w:type="gramEnd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) AS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max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904F23" w14:textId="43EE359A" w:rsidR="00644199" w:rsidRPr="00774A01" w:rsidRDefault="00644199" w:rsidP="00040F6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FROM ticket</w:t>
      </w:r>
    </w:p>
    <w:p w14:paraId="248B383A" w14:textId="77777777" w:rsidR="00040F66" w:rsidRPr="00774A01" w:rsidRDefault="00040F66" w:rsidP="00040F6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4D05A724" w14:textId="789FE12D" w:rsidR="00644199" w:rsidRPr="00774A01" w:rsidRDefault="00644199" w:rsidP="00644199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If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="00FF2515" w:rsidRPr="00774A01">
        <w:rPr>
          <w:rFonts w:ascii="Times New Roman" w:hAnsi="Times New Roman" w:cs="Times New Roman"/>
          <w:sz w:val="24"/>
          <w:szCs w:val="24"/>
        </w:rPr>
        <w:t xml:space="preserve">vailable </w:t>
      </w:r>
      <w:r w:rsidRPr="00774A01">
        <w:rPr>
          <w:rFonts w:ascii="Times New Roman" w:hAnsi="Times New Roman" w:cs="Times New Roman"/>
          <w:sz w:val="24"/>
          <w:szCs w:val="24"/>
        </w:rPr>
        <w:t xml:space="preserve">to </w:t>
      </w:r>
      <w:r w:rsidR="00B04179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nsert: </w:t>
      </w:r>
    </w:p>
    <w:p w14:paraId="5ABBE94C" w14:textId="6445CBE9" w:rsidR="00644199" w:rsidRPr="00774A01" w:rsidRDefault="00644199" w:rsidP="00040F66">
      <w:pPr>
        <w:pStyle w:val="a3"/>
        <w:ind w:left="360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INSERT INTO ticket VALUES (</w:t>
      </w:r>
      <w:r w:rsidR="00040F66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A369CB7" w14:textId="6084CF4C" w:rsidR="00644199" w:rsidRPr="00774A01" w:rsidRDefault="00644199" w:rsidP="00040F66">
      <w:pPr>
        <w:pStyle w:val="a3"/>
        <w:ind w:left="360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INSERT INTO 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purchases(</w:t>
      </w:r>
      <w:proofErr w:type="spellStart"/>
      <w:proofErr w:type="gramEnd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customer_email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_dat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>) VALUES (</w:t>
      </w:r>
      <w:r w:rsidR="00040F66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)</w:t>
      </w:r>
    </w:p>
    <w:p w14:paraId="62117D56" w14:textId="77777777" w:rsidR="00040F66" w:rsidRPr="00774A01" w:rsidRDefault="00040F66" w:rsidP="00040F66">
      <w:pPr>
        <w:pStyle w:val="a3"/>
        <w:ind w:left="3600"/>
        <w:jc w:val="left"/>
        <w:rPr>
          <w:rFonts w:ascii="Times New Roman" w:hAnsi="Times New Roman" w:cs="Times New Roman"/>
          <w:sz w:val="24"/>
          <w:szCs w:val="24"/>
        </w:rPr>
      </w:pPr>
    </w:p>
    <w:p w14:paraId="5CCA035E" w14:textId="5C23841D" w:rsidR="00644199" w:rsidRPr="00774A01" w:rsidRDefault="00040F66" w:rsidP="00644199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Else</w:t>
      </w:r>
      <w:r w:rsidR="00644199" w:rsidRPr="00774A01">
        <w:rPr>
          <w:rFonts w:ascii="Times New Roman" w:hAnsi="Times New Roman" w:cs="Times New Roman"/>
          <w:sz w:val="24"/>
          <w:szCs w:val="24"/>
        </w:rPr>
        <w:t>, display an error message.</w:t>
      </w:r>
    </w:p>
    <w:p w14:paraId="5A1A129D" w14:textId="77777777" w:rsidR="00040F66" w:rsidRPr="00774A01" w:rsidRDefault="00040F66" w:rsidP="00040F6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4C5968B0" w14:textId="0C596279" w:rsidR="00644199" w:rsidRPr="00774A01" w:rsidRDefault="00DE7186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Part 3: </w:t>
      </w:r>
      <w:r w:rsidR="00644199"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Agent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644199" w:rsidRPr="00774A01">
        <w:rPr>
          <w:rFonts w:ascii="Times New Roman" w:hAnsi="Times New Roman" w:cs="Times New Roman"/>
          <w:b/>
          <w:bCs/>
          <w:sz w:val="24"/>
          <w:szCs w:val="24"/>
        </w:rPr>
        <w:t>eatures</w:t>
      </w:r>
    </w:p>
    <w:p w14:paraId="51DADF26" w14:textId="44DB9DE3" w:rsidR="00644199" w:rsidRPr="00774A01" w:rsidRDefault="004E29DB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Agent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ome</w:t>
      </w:r>
    </w:p>
    <w:p w14:paraId="5DCEC380" w14:textId="21A2E280" w:rsidR="00040F66" w:rsidRPr="00774A01" w:rsidRDefault="004E29DB" w:rsidP="004E29DB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My </w:t>
      </w:r>
      <w:r w:rsidR="00B04179" w:rsidRPr="00774A01">
        <w:rPr>
          <w:rFonts w:ascii="Times New Roman" w:hAnsi="Times New Roman" w:cs="Times New Roman"/>
          <w:sz w:val="24"/>
          <w:szCs w:val="24"/>
        </w:rPr>
        <w:t>U</w:t>
      </w:r>
      <w:r w:rsidRPr="00774A01">
        <w:rPr>
          <w:rFonts w:ascii="Times New Roman" w:hAnsi="Times New Roman" w:cs="Times New Roman"/>
          <w:sz w:val="24"/>
          <w:szCs w:val="24"/>
        </w:rPr>
        <w:t xml:space="preserve">pcoming </w:t>
      </w:r>
      <w:r w:rsidR="00B04179" w:rsidRPr="00774A01">
        <w:rPr>
          <w:rFonts w:ascii="Times New Roman" w:hAnsi="Times New Roman" w:cs="Times New Roman"/>
          <w:sz w:val="24"/>
          <w:szCs w:val="24"/>
        </w:rPr>
        <w:t>F</w:t>
      </w:r>
      <w:r w:rsidRPr="00774A01">
        <w:rPr>
          <w:rFonts w:ascii="Times New Roman" w:hAnsi="Times New Roman" w:cs="Times New Roman"/>
          <w:sz w:val="24"/>
          <w:szCs w:val="24"/>
        </w:rPr>
        <w:t xml:space="preserve">lights: </w:t>
      </w:r>
    </w:p>
    <w:p w14:paraId="51E8F40F" w14:textId="6E5D51BA" w:rsidR="004E29DB" w:rsidRPr="00774A01" w:rsidRDefault="009F7125" w:rsidP="00040F6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 w:rsidRPr="00774A01">
        <w:rPr>
          <w:rFonts w:ascii="Times New Roman" w:hAnsi="Times New Roman" w:cs="Times New Roman"/>
          <w:sz w:val="24"/>
          <w:szCs w:val="24"/>
        </w:rPr>
        <w:t>S</w:t>
      </w:r>
      <w:r w:rsidR="004E29DB" w:rsidRPr="00774A01">
        <w:rPr>
          <w:rFonts w:ascii="Times New Roman" w:hAnsi="Times New Roman" w:cs="Times New Roman"/>
          <w:sz w:val="24"/>
          <w:szCs w:val="24"/>
        </w:rPr>
        <w:t>imilar to</w:t>
      </w:r>
      <w:proofErr w:type="gramEnd"/>
      <w:r w:rsidR="004E29DB" w:rsidRPr="00774A01">
        <w:rPr>
          <w:rFonts w:ascii="Times New Roman" w:hAnsi="Times New Roman" w:cs="Times New Roman"/>
          <w:sz w:val="24"/>
          <w:szCs w:val="24"/>
        </w:rPr>
        <w:t xml:space="preserve"> the custome</w:t>
      </w:r>
      <w:r w:rsidR="00040F66" w:rsidRPr="00774A01">
        <w:rPr>
          <w:rFonts w:ascii="Times New Roman" w:hAnsi="Times New Roman" w:cs="Times New Roman"/>
          <w:sz w:val="24"/>
          <w:szCs w:val="24"/>
        </w:rPr>
        <w:t>r</w:t>
      </w:r>
      <w:r w:rsidRPr="00774A01">
        <w:rPr>
          <w:rFonts w:ascii="Times New Roman" w:hAnsi="Times New Roman" w:cs="Times New Roman"/>
          <w:sz w:val="24"/>
          <w:szCs w:val="24"/>
        </w:rPr>
        <w:t>’s case</w:t>
      </w:r>
    </w:p>
    <w:p w14:paraId="34457DEE" w14:textId="77777777" w:rsidR="009F7125" w:rsidRPr="00774A01" w:rsidRDefault="009F7125" w:rsidP="00040F6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64B398C9" w14:textId="4D9DC709" w:rsidR="00040F66" w:rsidRPr="00774A01" w:rsidRDefault="004E29DB" w:rsidP="004E29DB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etch </w:t>
      </w:r>
      <w:r w:rsidR="00B04179" w:rsidRPr="00774A01">
        <w:rPr>
          <w:rFonts w:ascii="Times New Roman" w:hAnsi="Times New Roman" w:cs="Times New Roman"/>
          <w:sz w:val="24"/>
          <w:szCs w:val="24"/>
        </w:rPr>
        <w:t>C</w:t>
      </w:r>
      <w:r w:rsidRPr="00774A01">
        <w:rPr>
          <w:rFonts w:ascii="Times New Roman" w:hAnsi="Times New Roman" w:cs="Times New Roman"/>
          <w:sz w:val="24"/>
          <w:szCs w:val="24"/>
        </w:rPr>
        <w:t xml:space="preserve">ommission </w:t>
      </w:r>
      <w:r w:rsidR="00B04179" w:rsidRPr="00774A01">
        <w:rPr>
          <w:rFonts w:ascii="Times New Roman" w:hAnsi="Times New Roman" w:cs="Times New Roman"/>
          <w:sz w:val="24"/>
          <w:szCs w:val="24"/>
        </w:rPr>
        <w:t>D</w:t>
      </w:r>
      <w:r w:rsidRPr="00774A01">
        <w:rPr>
          <w:rFonts w:ascii="Times New Roman" w:hAnsi="Times New Roman" w:cs="Times New Roman"/>
          <w:sz w:val="24"/>
          <w:szCs w:val="24"/>
        </w:rPr>
        <w:t xml:space="preserve">ata: </w:t>
      </w:r>
    </w:p>
    <w:p w14:paraId="6EF32A21" w14:textId="77777777" w:rsidR="00040F66" w:rsidRPr="00774A01" w:rsidRDefault="004E29DB" w:rsidP="00040F6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price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customer_email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_dat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F20A51" w14:textId="77777777" w:rsidR="00040F66" w:rsidRPr="00774A01" w:rsidRDefault="004E29DB" w:rsidP="00040F6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NATURAL JOIN ticket NATURAL JOIN purchases </w:t>
      </w:r>
    </w:p>
    <w:p w14:paraId="024EDA90" w14:textId="77777777" w:rsidR="009F7125" w:rsidRPr="00774A01" w:rsidRDefault="004E29DB" w:rsidP="00040F6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booking_agen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r w:rsidR="009F7125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3647B8" w14:textId="26237153" w:rsidR="004E29DB" w:rsidRPr="00774A01" w:rsidRDefault="004E29DB" w:rsidP="00040F6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_dat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DESC</w:t>
      </w:r>
    </w:p>
    <w:p w14:paraId="38BF3AAC" w14:textId="77777777" w:rsidR="009F7125" w:rsidRPr="00774A01" w:rsidRDefault="009F7125" w:rsidP="00040F6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09CA7592" w14:textId="0DFE3938" w:rsidR="004E29DB" w:rsidRPr="00774A01" w:rsidRDefault="004E29DB" w:rsidP="00DE7186">
      <w:p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View my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lights</w:t>
      </w:r>
      <w:r w:rsidRPr="00774A01">
        <w:rPr>
          <w:rFonts w:ascii="Times New Roman" w:hAnsi="Times New Roman" w:cs="Times New Roman"/>
          <w:sz w:val="24"/>
          <w:szCs w:val="24"/>
        </w:rPr>
        <w:t>:</w:t>
      </w:r>
    </w:p>
    <w:p w14:paraId="29A612D0" w14:textId="5CAD65C6" w:rsidR="004E29DB" w:rsidRPr="00774A01" w:rsidRDefault="004E29DB" w:rsidP="004E29DB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 w:rsidRPr="00774A01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 xml:space="preserve"> the customer’s case</w:t>
      </w:r>
    </w:p>
    <w:p w14:paraId="0FF24A55" w14:textId="77777777" w:rsidR="009F7125" w:rsidRPr="00774A01" w:rsidRDefault="009F7125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3C2701ED" w14:textId="766A3365" w:rsidR="004E29DB" w:rsidRPr="00774A01" w:rsidRDefault="004E29DB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Purchase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ickets:</w:t>
      </w:r>
    </w:p>
    <w:p w14:paraId="3314D9C9" w14:textId="29ABA405" w:rsidR="004E29DB" w:rsidRPr="00774A01" w:rsidRDefault="004E29DB" w:rsidP="004E29DB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 w:rsidRPr="00774A01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 xml:space="preserve"> the customer’s case</w:t>
      </w:r>
    </w:p>
    <w:p w14:paraId="38C00C17" w14:textId="5DDBCB5D" w:rsidR="00DE7186" w:rsidRPr="00774A01" w:rsidRDefault="00DE7186" w:rsidP="004E29DB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lastRenderedPageBreak/>
        <w:t>Check first whether agent works for the airline:</w:t>
      </w:r>
    </w:p>
    <w:p w14:paraId="5293631F" w14:textId="77777777" w:rsidR="00DE7186" w:rsidRPr="00774A01" w:rsidRDefault="00DE7186" w:rsidP="00DE71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* </w:t>
      </w:r>
    </w:p>
    <w:p w14:paraId="0FE12969" w14:textId="77777777" w:rsidR="00DE7186" w:rsidRPr="00774A01" w:rsidRDefault="00DE7186" w:rsidP="00DE71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booking_agent_work_for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C23F12" w14:textId="642AC581" w:rsidR="00DE7186" w:rsidRPr="00774A01" w:rsidRDefault="00DE7186" w:rsidP="00DE71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email = “I”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“I”</w:t>
      </w:r>
    </w:p>
    <w:p w14:paraId="57E7BFA0" w14:textId="098849EB" w:rsidR="00DE7186" w:rsidRPr="00774A01" w:rsidRDefault="00DE7186" w:rsidP="00DE71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735D350B" w14:textId="73AE60DA" w:rsidR="00DE7186" w:rsidRPr="00774A01" w:rsidRDefault="00DE7186" w:rsidP="00DE7186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If not, display an error message. Purchase fails.</w:t>
      </w:r>
    </w:p>
    <w:p w14:paraId="614A0357" w14:textId="77777777" w:rsidR="009F7125" w:rsidRPr="00774A01" w:rsidRDefault="009F7125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4CC06FBF" w14:textId="11DF8ED4" w:rsidR="004E29DB" w:rsidRPr="00774A01" w:rsidRDefault="00DE7186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Part 4: </w:t>
      </w:r>
      <w:r w:rsidR="004E29DB"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Staff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4E29DB" w:rsidRPr="00774A01">
        <w:rPr>
          <w:rFonts w:ascii="Times New Roman" w:hAnsi="Times New Roman" w:cs="Times New Roman"/>
          <w:b/>
          <w:bCs/>
          <w:sz w:val="24"/>
          <w:szCs w:val="24"/>
        </w:rPr>
        <w:t>eatures</w:t>
      </w:r>
    </w:p>
    <w:p w14:paraId="69893D78" w14:textId="52C0BF82" w:rsidR="004E29DB" w:rsidRPr="00774A01" w:rsidRDefault="004E29DB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Staff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ome</w:t>
      </w:r>
    </w:p>
    <w:p w14:paraId="10F7C8AA" w14:textId="7E8372F4" w:rsidR="009F7125" w:rsidRPr="00774A01" w:rsidRDefault="004E29DB" w:rsidP="004E29DB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Upcoming </w:t>
      </w:r>
      <w:r w:rsidR="00B04179" w:rsidRPr="00774A01">
        <w:rPr>
          <w:rFonts w:ascii="Times New Roman" w:hAnsi="Times New Roman" w:cs="Times New Roman"/>
          <w:sz w:val="24"/>
          <w:szCs w:val="24"/>
        </w:rPr>
        <w:t>F</w:t>
      </w:r>
      <w:r w:rsidRPr="00774A01">
        <w:rPr>
          <w:rFonts w:ascii="Times New Roman" w:hAnsi="Times New Roman" w:cs="Times New Roman"/>
          <w:sz w:val="24"/>
          <w:szCs w:val="24"/>
        </w:rPr>
        <w:t xml:space="preserve">lights: </w:t>
      </w:r>
    </w:p>
    <w:p w14:paraId="1DD5D973" w14:textId="77777777" w:rsidR="009F7125" w:rsidRPr="00774A01" w:rsidRDefault="004E29DB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* </w:t>
      </w:r>
    </w:p>
    <w:p w14:paraId="208909DE" w14:textId="77777777" w:rsidR="009F7125" w:rsidRPr="00774A01" w:rsidRDefault="004E29DB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</w:t>
      </w:r>
    </w:p>
    <w:p w14:paraId="6103E3E2" w14:textId="77777777" w:rsidR="009F7125" w:rsidRPr="00774A01" w:rsidRDefault="004E29DB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r w:rsidR="009F7125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 AND status = "Upcoming"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gt; "</w:t>
      </w:r>
      <w:r w:rsidR="009F7125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lt; "</w:t>
      </w:r>
      <w:r w:rsidR="009F7125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3382C08C" w14:textId="6D4A2E90" w:rsidR="004E29DB" w:rsidRPr="00774A01" w:rsidRDefault="004E29DB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DESC LIMIT 10</w:t>
      </w:r>
    </w:p>
    <w:p w14:paraId="51E945DE" w14:textId="77777777" w:rsidR="009F7125" w:rsidRPr="00774A01" w:rsidRDefault="009F7125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5AA6831D" w14:textId="76D41F56" w:rsidR="004E29DB" w:rsidRPr="00774A01" w:rsidRDefault="004E29DB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Top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ooking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gents</w:t>
      </w:r>
    </w:p>
    <w:p w14:paraId="5974BD2A" w14:textId="26D53B7A" w:rsidR="009F7125" w:rsidRPr="00774A01" w:rsidRDefault="004E29DB" w:rsidP="00103557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By </w:t>
      </w:r>
      <w:r w:rsidR="00B04179" w:rsidRPr="00774A01">
        <w:rPr>
          <w:rFonts w:ascii="Times New Roman" w:hAnsi="Times New Roman" w:cs="Times New Roman"/>
          <w:sz w:val="24"/>
          <w:szCs w:val="24"/>
        </w:rPr>
        <w:t>C</w:t>
      </w:r>
      <w:r w:rsidRPr="00774A01">
        <w:rPr>
          <w:rFonts w:ascii="Times New Roman" w:hAnsi="Times New Roman" w:cs="Times New Roman"/>
          <w:sz w:val="24"/>
          <w:szCs w:val="24"/>
        </w:rPr>
        <w:t xml:space="preserve">ommission: </w:t>
      </w:r>
    </w:p>
    <w:p w14:paraId="379D67CA" w14:textId="77777777" w:rsidR="009F7125" w:rsidRPr="00774A01" w:rsidRDefault="004E29DB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booking_agen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email, 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SUM(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 xml:space="preserve">price) * 0.1 AS commission </w:t>
      </w:r>
    </w:p>
    <w:p w14:paraId="18200836" w14:textId="77777777" w:rsidR="009F7125" w:rsidRPr="00774A01" w:rsidRDefault="004E29DB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NATURAL JOIN ticket NATURAL JOIN purchases NATURAL JOIN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booking_agen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AEA74E" w14:textId="7AC7CEC6" w:rsidR="009F7125" w:rsidRPr="00774A01" w:rsidRDefault="004E29DB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"</w:t>
      </w:r>
      <w:r w:rsidR="009F7125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_dat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gt; "</w:t>
      </w:r>
      <w:r w:rsidR="009F7125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 </w:t>
      </w:r>
    </w:p>
    <w:p w14:paraId="3BE41BF0" w14:textId="77777777" w:rsidR="009F7125" w:rsidRPr="00774A01" w:rsidRDefault="009F7125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GROUP </w:t>
      </w:r>
      <w:r w:rsidR="004E29DB" w:rsidRPr="00774A01">
        <w:rPr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 w:rsidR="004E29DB" w:rsidRPr="00774A01">
        <w:rPr>
          <w:rFonts w:ascii="Times New Roman" w:hAnsi="Times New Roman" w:cs="Times New Roman"/>
          <w:sz w:val="24"/>
          <w:szCs w:val="24"/>
        </w:rPr>
        <w:t>booking_agent_id</w:t>
      </w:r>
      <w:proofErr w:type="spellEnd"/>
      <w:r w:rsidR="004E29DB"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27B47F" w14:textId="5E546D86" w:rsidR="004E29DB" w:rsidRPr="00774A01" w:rsidRDefault="004E29DB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SUM(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>price) DESC LIMIT 5</w:t>
      </w:r>
    </w:p>
    <w:p w14:paraId="67FAA796" w14:textId="77777777" w:rsidR="009F7125" w:rsidRPr="00774A01" w:rsidRDefault="009F7125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028A2E82" w14:textId="16A63802" w:rsidR="009F7125" w:rsidRPr="00774A01" w:rsidRDefault="004E29DB" w:rsidP="004E29DB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By </w:t>
      </w:r>
      <w:r w:rsidR="00B04179" w:rsidRPr="00774A01">
        <w:rPr>
          <w:rFonts w:ascii="Times New Roman" w:hAnsi="Times New Roman" w:cs="Times New Roman"/>
          <w:sz w:val="24"/>
          <w:szCs w:val="24"/>
        </w:rPr>
        <w:t>S</w:t>
      </w:r>
      <w:r w:rsidRPr="00774A01">
        <w:rPr>
          <w:rFonts w:ascii="Times New Roman" w:hAnsi="Times New Roman" w:cs="Times New Roman"/>
          <w:sz w:val="24"/>
          <w:szCs w:val="24"/>
        </w:rPr>
        <w:t xml:space="preserve">ales: </w:t>
      </w:r>
    </w:p>
    <w:p w14:paraId="106B8737" w14:textId="77777777" w:rsidR="009F7125" w:rsidRPr="00774A01" w:rsidRDefault="004E29DB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booking_agen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email, 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COUNT(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 xml:space="preserve">price) AS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n_sales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A2B2AB" w14:textId="77777777" w:rsidR="009F7125" w:rsidRPr="00774A01" w:rsidRDefault="004E29DB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NATURAL JOIN ticket NATURAL JOIN purchases NATURAL JOIN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booking_agen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6F61E5" w14:textId="77777777" w:rsidR="009F7125" w:rsidRPr="00774A01" w:rsidRDefault="004E29DB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"</w:t>
      </w:r>
      <w:r w:rsidR="009F7125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_dat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gt; "</w:t>
      </w:r>
      <w:r w:rsidR="009F7125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                GROUP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booking_agen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08421F" w14:textId="440B6B8D" w:rsidR="004E29DB" w:rsidRPr="00774A01" w:rsidRDefault="004E29DB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COUNT(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>price) DESC LIMIT 5</w:t>
      </w:r>
    </w:p>
    <w:p w14:paraId="0529E681" w14:textId="77777777" w:rsidR="009F7125" w:rsidRPr="00774A01" w:rsidRDefault="009F7125" w:rsidP="009F712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7A301D7C" w14:textId="161C018B" w:rsidR="004E29DB" w:rsidRPr="00774A01" w:rsidRDefault="004E29DB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Top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ustomers</w:t>
      </w:r>
    </w:p>
    <w:p w14:paraId="07DAED74" w14:textId="77777777" w:rsidR="00064486" w:rsidRPr="00774A01" w:rsidRDefault="004E29DB" w:rsidP="004E29DB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email, name, 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COUNT(</w:t>
      </w:r>
      <w:proofErr w:type="spellStart"/>
      <w:proofErr w:type="gramEnd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606FF2F0" w14:textId="77777777" w:rsidR="00064486" w:rsidRPr="00774A01" w:rsidRDefault="00064486" w:rsidP="000644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</w:t>
      </w:r>
      <w:r w:rsidR="004E29DB" w:rsidRPr="00774A01">
        <w:rPr>
          <w:rFonts w:ascii="Times New Roman" w:hAnsi="Times New Roman" w:cs="Times New Roman"/>
          <w:sz w:val="24"/>
          <w:szCs w:val="24"/>
        </w:rPr>
        <w:t xml:space="preserve">flight NATURAL JOIN ticket NATURAL JOIN purchases JOIN customer ON </w:t>
      </w:r>
      <w:proofErr w:type="spellStart"/>
      <w:proofErr w:type="gramStart"/>
      <w:r w:rsidR="004E29DB" w:rsidRPr="00774A01">
        <w:rPr>
          <w:rFonts w:ascii="Times New Roman" w:hAnsi="Times New Roman" w:cs="Times New Roman"/>
          <w:sz w:val="24"/>
          <w:szCs w:val="24"/>
        </w:rPr>
        <w:t>customer.email</w:t>
      </w:r>
      <w:proofErr w:type="spellEnd"/>
      <w:proofErr w:type="gramEnd"/>
      <w:r w:rsidR="004E29DB" w:rsidRPr="00774A01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="004E29DB" w:rsidRPr="00774A01">
        <w:rPr>
          <w:rFonts w:ascii="Times New Roman" w:hAnsi="Times New Roman" w:cs="Times New Roman"/>
          <w:sz w:val="24"/>
          <w:szCs w:val="24"/>
        </w:rPr>
        <w:t>purchases.customer_email</w:t>
      </w:r>
      <w:proofErr w:type="spellEnd"/>
      <w:r w:rsidR="004E29DB"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D1B00B" w14:textId="77777777" w:rsidR="00064486" w:rsidRPr="00774A01" w:rsidRDefault="004E29DB" w:rsidP="000644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"</w:t>
      </w:r>
      <w:r w:rsidR="00064486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_dat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gt; "</w:t>
      </w:r>
      <w:r w:rsidR="00064486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2FFE71F9" w14:textId="77777777" w:rsidR="00064486" w:rsidRPr="00774A01" w:rsidRDefault="00064486" w:rsidP="000644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GROUP </w:t>
      </w:r>
      <w:r w:rsidR="004E29DB" w:rsidRPr="00774A01">
        <w:rPr>
          <w:rFonts w:ascii="Times New Roman" w:hAnsi="Times New Roman" w:cs="Times New Roman"/>
          <w:sz w:val="24"/>
          <w:szCs w:val="24"/>
        </w:rPr>
        <w:t xml:space="preserve">BY email </w:t>
      </w:r>
    </w:p>
    <w:p w14:paraId="3E57FCD9" w14:textId="565259F2" w:rsidR="004E29DB" w:rsidRPr="00774A01" w:rsidRDefault="00064486" w:rsidP="000644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lastRenderedPageBreak/>
        <w:t xml:space="preserve">ORDER </w:t>
      </w:r>
      <w:r w:rsidR="004E29DB" w:rsidRPr="00774A01">
        <w:rPr>
          <w:rFonts w:ascii="Times New Roman" w:hAnsi="Times New Roman" w:cs="Times New Roman"/>
          <w:sz w:val="24"/>
          <w:szCs w:val="24"/>
        </w:rPr>
        <w:t xml:space="preserve">BY </w:t>
      </w:r>
      <w:proofErr w:type="gramStart"/>
      <w:r w:rsidR="004E29DB" w:rsidRPr="00774A01">
        <w:rPr>
          <w:rFonts w:ascii="Times New Roman" w:hAnsi="Times New Roman" w:cs="Times New Roman"/>
          <w:sz w:val="24"/>
          <w:szCs w:val="24"/>
        </w:rPr>
        <w:t>COUNT(</w:t>
      </w:r>
      <w:proofErr w:type="spellStart"/>
      <w:proofErr w:type="gramEnd"/>
      <w:r w:rsidR="004E29DB"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="004E29DB" w:rsidRPr="00774A01">
        <w:rPr>
          <w:rFonts w:ascii="Times New Roman" w:hAnsi="Times New Roman" w:cs="Times New Roman"/>
          <w:sz w:val="24"/>
          <w:szCs w:val="24"/>
        </w:rPr>
        <w:t>) DESC LIMIT 5</w:t>
      </w:r>
    </w:p>
    <w:p w14:paraId="30518F27" w14:textId="77777777" w:rsidR="00064486" w:rsidRPr="00774A01" w:rsidRDefault="00064486" w:rsidP="000644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460090FB" w14:textId="67C08E61" w:rsidR="004E29DB" w:rsidRPr="00774A01" w:rsidRDefault="004E29DB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Top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estinations</w:t>
      </w:r>
    </w:p>
    <w:p w14:paraId="0CBDE7F9" w14:textId="77777777" w:rsidR="00064486" w:rsidRPr="00774A01" w:rsidRDefault="004E29DB" w:rsidP="004E29DB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port_city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COUNT(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>*)</w:t>
      </w:r>
    </w:p>
    <w:p w14:paraId="189BFB60" w14:textId="77777777" w:rsidR="00064486" w:rsidRPr="00774A01" w:rsidRDefault="004E29DB" w:rsidP="000644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NATURAL JOIN ticket NATURAL JOIN purchases, airport </w:t>
      </w:r>
    </w:p>
    <w:p w14:paraId="394CDBBF" w14:textId="3227CC3E" w:rsidR="00064486" w:rsidRPr="00774A01" w:rsidRDefault="004E29DB" w:rsidP="000644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Pr="00774A01">
        <w:rPr>
          <w:rFonts w:ascii="Times New Roman" w:hAnsi="Times New Roman" w:cs="Times New Roman"/>
          <w:sz w:val="24"/>
          <w:szCs w:val="24"/>
        </w:rPr>
        <w:t>flight.arrival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>_airpor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port.airport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"</w:t>
      </w:r>
      <w:r w:rsidR="00064486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_dat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gt; "</w:t>
      </w:r>
      <w:r w:rsidR="00064486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4106AC09" w14:textId="77777777" w:rsidR="00064486" w:rsidRPr="00774A01" w:rsidRDefault="004E29DB" w:rsidP="000644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GROUP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port_city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999347" w14:textId="3802B182" w:rsidR="004E29DB" w:rsidRPr="00774A01" w:rsidRDefault="004E29DB" w:rsidP="000644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COUNT(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>*) DESC LIMIT 3</w:t>
      </w:r>
    </w:p>
    <w:p w14:paraId="5A6092B4" w14:textId="77777777" w:rsidR="00064486" w:rsidRPr="00774A01" w:rsidRDefault="00064486" w:rsidP="000644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3DC71C3A" w14:textId="612584CD" w:rsidR="004E29DB" w:rsidRPr="00774A01" w:rsidRDefault="00096243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For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ales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tatics</w:t>
      </w:r>
    </w:p>
    <w:p w14:paraId="75D29158" w14:textId="77777777" w:rsidR="00FF2515" w:rsidRPr="00774A01" w:rsidRDefault="00096243" w:rsidP="008B4F6A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_dat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28F1F4" w14:textId="77777777" w:rsidR="00FF2515" w:rsidRPr="00774A01" w:rsidRDefault="00096243" w:rsidP="00FF251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purchases NATURAL JOIN ticket NATURAL JOIN flight </w:t>
      </w:r>
    </w:p>
    <w:p w14:paraId="7F492572" w14:textId="77777777" w:rsidR="00FF2515" w:rsidRPr="00774A01" w:rsidRDefault="00096243" w:rsidP="00FF251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>="</w:t>
      </w:r>
      <w:r w:rsidR="00FF2515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4891D287" w14:textId="342E9394" w:rsidR="00096243" w:rsidRPr="00774A01" w:rsidRDefault="00096243" w:rsidP="00FF251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_dat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ASC</w:t>
      </w:r>
    </w:p>
    <w:p w14:paraId="79E076B2" w14:textId="77777777" w:rsidR="00FF2515" w:rsidRPr="00774A01" w:rsidRDefault="00FF2515" w:rsidP="00FF251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5059B581" w14:textId="4B0D7FEA" w:rsidR="00096243" w:rsidRPr="00774A01" w:rsidRDefault="00096243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For Sales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reakdown</w:t>
      </w:r>
    </w:p>
    <w:p w14:paraId="545F8CB2" w14:textId="77777777" w:rsidR="00FF2515" w:rsidRPr="00774A01" w:rsidRDefault="00096243" w:rsidP="00096243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SUM(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 xml:space="preserve">price) </w:t>
      </w:r>
    </w:p>
    <w:p w14:paraId="168C8056" w14:textId="77777777" w:rsidR="00FF2515" w:rsidRPr="00774A01" w:rsidRDefault="00096243" w:rsidP="00FF251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NATURAL JOIN ticket NATURAL JOIN purchases </w:t>
      </w:r>
    </w:p>
    <w:p w14:paraId="19AF117B" w14:textId="14975879" w:rsidR="00DE7186" w:rsidRPr="00774A01" w:rsidRDefault="00096243" w:rsidP="00DE71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"</w:t>
      </w:r>
      <w:r w:rsidR="00FF2515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_dat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gt; "</w:t>
      </w:r>
      <w:r w:rsidR="00FF2515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"</w:t>
      </w:r>
    </w:p>
    <w:p w14:paraId="0D29E470" w14:textId="77777777" w:rsidR="00DE7186" w:rsidRPr="00774A01" w:rsidRDefault="00DE7186" w:rsidP="00DE71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320B46D1" w14:textId="541DE38A" w:rsidR="00096243" w:rsidRPr="00774A01" w:rsidRDefault="00096243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View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y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lights/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iew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ustomers/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hange </w:t>
      </w:r>
      <w:r w:rsidR="00FF2515" w:rsidRPr="00774A0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tatus</w:t>
      </w:r>
    </w:p>
    <w:p w14:paraId="199E4549" w14:textId="77777777" w:rsidR="00FF2515" w:rsidRPr="00774A01" w:rsidRDefault="00096243" w:rsidP="00096243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* </w:t>
      </w:r>
    </w:p>
    <w:p w14:paraId="6A3B3DC0" w14:textId="77777777" w:rsidR="00FF2515" w:rsidRPr="00774A01" w:rsidRDefault="00096243" w:rsidP="00FF2515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</w:t>
      </w:r>
    </w:p>
    <w:p w14:paraId="5039C593" w14:textId="74511CC0" w:rsidR="00FF2515" w:rsidRPr="00774A01" w:rsidRDefault="00096243" w:rsidP="00FF2515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r w:rsidR="00FF2515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3E0D34" w14:textId="66C8E3A4" w:rsidR="00096243" w:rsidRPr="00774A01" w:rsidRDefault="00096243" w:rsidP="00FF2515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DESC</w:t>
      </w:r>
    </w:p>
    <w:p w14:paraId="43D1E804" w14:textId="77777777" w:rsidR="00FF2515" w:rsidRPr="00774A01" w:rsidRDefault="00FF2515" w:rsidP="00FF2515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7427C3AC" w14:textId="34EE28CA" w:rsidR="00096243" w:rsidRPr="00774A01" w:rsidRDefault="00096243" w:rsidP="00096243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View </w:t>
      </w:r>
      <w:r w:rsidR="00B04179" w:rsidRPr="00774A01">
        <w:rPr>
          <w:rFonts w:ascii="Times New Roman" w:hAnsi="Times New Roman" w:cs="Times New Roman"/>
          <w:sz w:val="24"/>
          <w:szCs w:val="24"/>
        </w:rPr>
        <w:t>C</w:t>
      </w:r>
      <w:r w:rsidRPr="00774A01">
        <w:rPr>
          <w:rFonts w:ascii="Times New Roman" w:hAnsi="Times New Roman" w:cs="Times New Roman"/>
          <w:sz w:val="24"/>
          <w:szCs w:val="24"/>
        </w:rPr>
        <w:t xml:space="preserve">ustomers of a </w:t>
      </w:r>
      <w:r w:rsidR="00B04179" w:rsidRPr="00774A01">
        <w:rPr>
          <w:rFonts w:ascii="Times New Roman" w:hAnsi="Times New Roman" w:cs="Times New Roman"/>
          <w:sz w:val="24"/>
          <w:szCs w:val="24"/>
        </w:rPr>
        <w:t>S</w:t>
      </w:r>
      <w:r w:rsidRPr="00774A01">
        <w:rPr>
          <w:rFonts w:ascii="Times New Roman" w:hAnsi="Times New Roman" w:cs="Times New Roman"/>
          <w:sz w:val="24"/>
          <w:szCs w:val="24"/>
        </w:rPr>
        <w:t xml:space="preserve">pecific </w:t>
      </w:r>
      <w:r w:rsidR="00B04179" w:rsidRPr="00774A01">
        <w:rPr>
          <w:rFonts w:ascii="Times New Roman" w:hAnsi="Times New Roman" w:cs="Times New Roman"/>
          <w:sz w:val="24"/>
          <w:szCs w:val="24"/>
        </w:rPr>
        <w:t>F</w:t>
      </w:r>
      <w:r w:rsidRPr="00774A01">
        <w:rPr>
          <w:rFonts w:ascii="Times New Roman" w:hAnsi="Times New Roman" w:cs="Times New Roman"/>
          <w:sz w:val="24"/>
          <w:szCs w:val="24"/>
        </w:rPr>
        <w:t>light</w:t>
      </w:r>
    </w:p>
    <w:p w14:paraId="3B4CBEA3" w14:textId="77777777" w:rsidR="00FF2515" w:rsidRPr="00774A01" w:rsidRDefault="00096243" w:rsidP="00096243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email, name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9F38C3" w14:textId="77777777" w:rsidR="00FF2515" w:rsidRPr="00774A01" w:rsidRDefault="00096243" w:rsidP="00FF251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NATURAL JOIN ticket NATURAL JOIN purchases, customer </w:t>
      </w:r>
    </w:p>
    <w:p w14:paraId="134DC00F" w14:textId="77777777" w:rsidR="001A79EF" w:rsidRPr="00774A01" w:rsidRDefault="00096243" w:rsidP="00FF251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Pr="00774A01">
        <w:rPr>
          <w:rFonts w:ascii="Times New Roman" w:hAnsi="Times New Roman" w:cs="Times New Roman"/>
          <w:sz w:val="24"/>
          <w:szCs w:val="24"/>
        </w:rPr>
        <w:t>customer.email</w:t>
      </w:r>
      <w:proofErr w:type="spellEnd"/>
      <w:proofErr w:type="gram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s.customer_email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AND (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flight_num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>) = (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76D19A35" w14:textId="77777777" w:rsidR="001A79EF" w:rsidRPr="00774A01" w:rsidRDefault="00096243" w:rsidP="00FF251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GROUP BY email </w:t>
      </w:r>
    </w:p>
    <w:p w14:paraId="4D473CB6" w14:textId="6215CB41" w:rsidR="00096243" w:rsidRPr="00774A01" w:rsidRDefault="00096243" w:rsidP="00FF251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</w:p>
    <w:p w14:paraId="79235AF2" w14:textId="77777777" w:rsidR="001A79EF" w:rsidRPr="00774A01" w:rsidRDefault="001A79EF" w:rsidP="00FF2515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298682FB" w14:textId="0D496E01" w:rsidR="00096243" w:rsidRPr="00774A01" w:rsidRDefault="00096243" w:rsidP="00096243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Change </w:t>
      </w:r>
      <w:r w:rsidR="00B04179" w:rsidRPr="00774A01">
        <w:rPr>
          <w:rFonts w:ascii="Times New Roman" w:hAnsi="Times New Roman" w:cs="Times New Roman"/>
          <w:sz w:val="24"/>
          <w:szCs w:val="24"/>
        </w:rPr>
        <w:t>S</w:t>
      </w:r>
      <w:r w:rsidRPr="00774A01">
        <w:rPr>
          <w:rFonts w:ascii="Times New Roman" w:hAnsi="Times New Roman" w:cs="Times New Roman"/>
          <w:sz w:val="24"/>
          <w:szCs w:val="24"/>
        </w:rPr>
        <w:t xml:space="preserve">tatus </w:t>
      </w:r>
    </w:p>
    <w:p w14:paraId="2673E38B" w14:textId="77777777" w:rsidR="001A79EF" w:rsidRPr="00774A01" w:rsidRDefault="00096243" w:rsidP="00096243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email, name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B5DD53" w14:textId="77777777" w:rsidR="001A79EF" w:rsidRPr="00774A01" w:rsidRDefault="00096243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NATURAL JOIN ticket NATURAL </w:t>
      </w:r>
      <w:r w:rsidRPr="00774A01">
        <w:rPr>
          <w:rFonts w:ascii="Times New Roman" w:hAnsi="Times New Roman" w:cs="Times New Roman"/>
          <w:sz w:val="24"/>
          <w:szCs w:val="24"/>
        </w:rPr>
        <w:lastRenderedPageBreak/>
        <w:t xml:space="preserve">JOIN purchases, customer </w:t>
      </w:r>
    </w:p>
    <w:p w14:paraId="0CE6D4D1" w14:textId="77777777" w:rsidR="001A79EF" w:rsidRPr="00774A01" w:rsidRDefault="00096243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Pr="00774A01">
        <w:rPr>
          <w:rFonts w:ascii="Times New Roman" w:hAnsi="Times New Roman" w:cs="Times New Roman"/>
          <w:sz w:val="24"/>
          <w:szCs w:val="24"/>
        </w:rPr>
        <w:t>customer.email</w:t>
      </w:r>
      <w:proofErr w:type="spellEnd"/>
      <w:proofErr w:type="gram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s.customer_email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AND (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flight_num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>) = (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8AFDC13" w14:textId="77777777" w:rsidR="001A79EF" w:rsidRPr="00774A01" w:rsidRDefault="00096243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GROUP BY email </w:t>
      </w:r>
    </w:p>
    <w:p w14:paraId="460740CB" w14:textId="4D9AA855" w:rsidR="00096243" w:rsidRPr="00774A01" w:rsidRDefault="00096243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</w:p>
    <w:p w14:paraId="4138A024" w14:textId="77777777" w:rsidR="001A79EF" w:rsidRPr="00774A01" w:rsidRDefault="001A79EF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53B6D716" w14:textId="3C91A39E" w:rsidR="00096243" w:rsidRPr="00774A01" w:rsidRDefault="00096243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Add </w:t>
      </w:r>
      <w:r w:rsidR="001A79EF" w:rsidRPr="00774A01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light</w:t>
      </w:r>
    </w:p>
    <w:p w14:paraId="0180BBF5" w14:textId="7E88469C" w:rsidR="00096243" w:rsidRPr="00774A01" w:rsidRDefault="00096243" w:rsidP="00096243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 Fetch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Pr="00774A01">
        <w:rPr>
          <w:rFonts w:ascii="Times New Roman" w:hAnsi="Times New Roman" w:cs="Times New Roman"/>
          <w:sz w:val="24"/>
          <w:szCs w:val="24"/>
        </w:rPr>
        <w:t xml:space="preserve">vailable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Pr="00774A01">
        <w:rPr>
          <w:rFonts w:ascii="Times New Roman" w:hAnsi="Times New Roman" w:cs="Times New Roman"/>
          <w:sz w:val="24"/>
          <w:szCs w:val="24"/>
        </w:rPr>
        <w:t xml:space="preserve">irports, </w:t>
      </w:r>
      <w:r w:rsidR="00B04179" w:rsidRPr="00774A01">
        <w:rPr>
          <w:rFonts w:ascii="Times New Roman" w:hAnsi="Times New Roman" w:cs="Times New Roman"/>
          <w:sz w:val="24"/>
          <w:szCs w:val="24"/>
        </w:rPr>
        <w:t>P</w:t>
      </w:r>
      <w:r w:rsidRPr="00774A01">
        <w:rPr>
          <w:rFonts w:ascii="Times New Roman" w:hAnsi="Times New Roman" w:cs="Times New Roman"/>
          <w:sz w:val="24"/>
          <w:szCs w:val="24"/>
        </w:rPr>
        <w:t xml:space="preserve">lanes and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="001A79EF" w:rsidRPr="00774A01">
        <w:rPr>
          <w:rFonts w:ascii="Times New Roman" w:hAnsi="Times New Roman" w:cs="Times New Roman"/>
          <w:sz w:val="24"/>
          <w:szCs w:val="24"/>
        </w:rPr>
        <w:t xml:space="preserve">dd with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Pr="00774A01">
        <w:rPr>
          <w:rFonts w:ascii="Times New Roman" w:hAnsi="Times New Roman" w:cs="Times New Roman"/>
          <w:sz w:val="24"/>
          <w:szCs w:val="24"/>
        </w:rPr>
        <w:t xml:space="preserve">uto-increment </w:t>
      </w:r>
      <w:r w:rsidR="00B04179" w:rsidRPr="00774A01">
        <w:rPr>
          <w:rFonts w:ascii="Times New Roman" w:hAnsi="Times New Roman" w:cs="Times New Roman"/>
          <w:sz w:val="24"/>
          <w:szCs w:val="24"/>
        </w:rPr>
        <w:t>F</w:t>
      </w:r>
      <w:r w:rsidRPr="00774A01">
        <w:rPr>
          <w:rFonts w:ascii="Times New Roman" w:hAnsi="Times New Roman" w:cs="Times New Roman"/>
          <w:sz w:val="24"/>
          <w:szCs w:val="24"/>
        </w:rPr>
        <w:t xml:space="preserve">light </w:t>
      </w:r>
      <w:r w:rsidR="00B04179" w:rsidRPr="00774A01">
        <w:rPr>
          <w:rFonts w:ascii="Times New Roman" w:hAnsi="Times New Roman" w:cs="Times New Roman"/>
          <w:sz w:val="24"/>
          <w:szCs w:val="24"/>
        </w:rPr>
        <w:t>N</w:t>
      </w:r>
      <w:r w:rsidRPr="00774A01">
        <w:rPr>
          <w:rFonts w:ascii="Times New Roman" w:hAnsi="Times New Roman" w:cs="Times New Roman"/>
          <w:sz w:val="24"/>
          <w:szCs w:val="24"/>
        </w:rPr>
        <w:t xml:space="preserve">umber </w:t>
      </w:r>
    </w:p>
    <w:p w14:paraId="0AF8DF45" w14:textId="77777777" w:rsidR="001A79EF" w:rsidRPr="00774A01" w:rsidRDefault="00096243" w:rsidP="00096243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DISTIN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port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97E46B" w14:textId="089A090D" w:rsidR="00096243" w:rsidRPr="00774A01" w:rsidRDefault="00096243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FROM airport</w:t>
      </w:r>
    </w:p>
    <w:p w14:paraId="1859E6EE" w14:textId="77777777" w:rsidR="001A79EF" w:rsidRPr="00774A01" w:rsidRDefault="001A79EF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21E581A1" w14:textId="77777777" w:rsidR="001A79EF" w:rsidRPr="00774A01" w:rsidRDefault="00096243" w:rsidP="00096243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DISTIN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plane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1CD0D7" w14:textId="77777777" w:rsidR="001A79EF" w:rsidRPr="00774A01" w:rsidRDefault="00096243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airplane </w:t>
      </w:r>
    </w:p>
    <w:p w14:paraId="1F6176E4" w14:textId="1B090C01" w:rsidR="00096243" w:rsidRPr="00774A01" w:rsidRDefault="00096243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</w:p>
    <w:p w14:paraId="451E304B" w14:textId="77777777" w:rsidR="001A79EF" w:rsidRPr="00774A01" w:rsidRDefault="001A79EF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665AF1C5" w14:textId="77777777" w:rsidR="001A79EF" w:rsidRPr="00774A01" w:rsidRDefault="00096243" w:rsidP="00096243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MAX(</w:t>
      </w:r>
      <w:proofErr w:type="spellStart"/>
      <w:proofErr w:type="gramEnd"/>
      <w:r w:rsidRPr="00774A01">
        <w:rPr>
          <w:rFonts w:ascii="Times New Roman" w:hAnsi="Times New Roman" w:cs="Times New Roman"/>
          <w:sz w:val="24"/>
          <w:szCs w:val="24"/>
        </w:rPr>
        <w:t>flight_num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198982EC" w14:textId="77777777" w:rsidR="001A79EF" w:rsidRPr="00774A01" w:rsidRDefault="00096243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</w:t>
      </w:r>
    </w:p>
    <w:p w14:paraId="13CD17DE" w14:textId="195C9B9A" w:rsidR="00096243" w:rsidRPr="00774A01" w:rsidRDefault="00096243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</w:p>
    <w:p w14:paraId="10CA2B8E" w14:textId="77777777" w:rsidR="001A79EF" w:rsidRPr="00774A01" w:rsidRDefault="001A79EF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32CFBE1D" w14:textId="35B3E833" w:rsidR="00096243" w:rsidRPr="00774A01" w:rsidRDefault="00096243" w:rsidP="00096243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Check for </w:t>
      </w:r>
      <w:r w:rsidR="00B04179" w:rsidRPr="00774A01">
        <w:rPr>
          <w:rFonts w:ascii="Times New Roman" w:hAnsi="Times New Roman" w:cs="Times New Roman"/>
          <w:sz w:val="24"/>
          <w:szCs w:val="24"/>
        </w:rPr>
        <w:t>T</w:t>
      </w:r>
      <w:r w:rsidRPr="00774A01">
        <w:rPr>
          <w:rFonts w:ascii="Times New Roman" w:hAnsi="Times New Roman" w:cs="Times New Roman"/>
          <w:sz w:val="24"/>
          <w:szCs w:val="24"/>
        </w:rPr>
        <w:t xml:space="preserve">ime </w:t>
      </w:r>
      <w:r w:rsidR="00B04179" w:rsidRPr="00774A01">
        <w:rPr>
          <w:rFonts w:ascii="Times New Roman" w:hAnsi="Times New Roman" w:cs="Times New Roman"/>
          <w:sz w:val="24"/>
          <w:szCs w:val="24"/>
        </w:rPr>
        <w:t>C</w:t>
      </w:r>
      <w:r w:rsidRPr="00774A01">
        <w:rPr>
          <w:rFonts w:ascii="Times New Roman" w:hAnsi="Times New Roman" w:cs="Times New Roman"/>
          <w:sz w:val="24"/>
          <w:szCs w:val="24"/>
        </w:rPr>
        <w:t>onflicts</w:t>
      </w:r>
    </w:p>
    <w:p w14:paraId="073288D7" w14:textId="77777777" w:rsidR="001A79EF" w:rsidRPr="00774A01" w:rsidRDefault="00096243" w:rsidP="00096243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* </w:t>
      </w:r>
    </w:p>
    <w:p w14:paraId="15034EEE" w14:textId="77777777" w:rsidR="001A79EF" w:rsidRPr="00774A01" w:rsidRDefault="00096243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</w:t>
      </w:r>
    </w:p>
    <w:p w14:paraId="5F2BBE75" w14:textId="177D5818" w:rsidR="00096243" w:rsidRPr="00774A01" w:rsidRDefault="00096243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WHERE (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"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plane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 AND ((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gt; '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'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lt; '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') OR (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gt; '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'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lt; '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') OR (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departure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lt; '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'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rrival_ti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&gt; '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))) OR '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' &gt;= '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'</w:t>
      </w:r>
    </w:p>
    <w:p w14:paraId="3EA9538E" w14:textId="77777777" w:rsidR="001A79EF" w:rsidRPr="00774A01" w:rsidRDefault="001A79EF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6D44CF03" w14:textId="7D2790ED" w:rsidR="00096243" w:rsidRPr="00774A01" w:rsidRDefault="00096243" w:rsidP="00096243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Insert if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="001A79EF" w:rsidRPr="00774A01">
        <w:rPr>
          <w:rFonts w:ascii="Times New Roman" w:hAnsi="Times New Roman" w:cs="Times New Roman"/>
          <w:sz w:val="24"/>
          <w:szCs w:val="24"/>
        </w:rPr>
        <w:t>vailable</w:t>
      </w:r>
    </w:p>
    <w:p w14:paraId="448EFCCC" w14:textId="7397FF06" w:rsidR="00096243" w:rsidRPr="00774A01" w:rsidRDefault="00096243" w:rsidP="00096243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INSERT INTO flight VALUES (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)</w:t>
      </w:r>
    </w:p>
    <w:p w14:paraId="16A95758" w14:textId="366A3979" w:rsidR="00096243" w:rsidRPr="00774A01" w:rsidRDefault="00096243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Add </w:t>
      </w:r>
      <w:r w:rsidR="001A79EF" w:rsidRPr="00774A01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lane</w:t>
      </w:r>
    </w:p>
    <w:p w14:paraId="254C4164" w14:textId="2F2BE97F" w:rsidR="001A79EF" w:rsidRPr="00774A01" w:rsidRDefault="00096243" w:rsidP="00096243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or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Pr="00774A01">
        <w:rPr>
          <w:rFonts w:ascii="Times New Roman" w:hAnsi="Times New Roman" w:cs="Times New Roman"/>
          <w:sz w:val="24"/>
          <w:szCs w:val="24"/>
        </w:rPr>
        <w:t xml:space="preserve">uto </w:t>
      </w:r>
      <w:r w:rsidR="00B04179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ncrementing the </w:t>
      </w:r>
      <w:r w:rsidR="00B04179" w:rsidRPr="00774A01">
        <w:rPr>
          <w:rFonts w:ascii="Times New Roman" w:hAnsi="Times New Roman" w:cs="Times New Roman"/>
          <w:sz w:val="24"/>
          <w:szCs w:val="24"/>
        </w:rPr>
        <w:t>P</w:t>
      </w:r>
      <w:r w:rsidRPr="00774A01">
        <w:rPr>
          <w:rFonts w:ascii="Times New Roman" w:hAnsi="Times New Roman" w:cs="Times New Roman"/>
          <w:sz w:val="24"/>
          <w:szCs w:val="24"/>
        </w:rPr>
        <w:t xml:space="preserve">lane id: </w:t>
      </w:r>
    </w:p>
    <w:p w14:paraId="25ED770B" w14:textId="77777777" w:rsidR="001A79EF" w:rsidRPr="00774A01" w:rsidRDefault="00096243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MAX(</w:t>
      </w:r>
      <w:proofErr w:type="spellStart"/>
      <w:proofErr w:type="gramEnd"/>
      <w:r w:rsidRPr="00774A01">
        <w:rPr>
          <w:rFonts w:ascii="Times New Roman" w:hAnsi="Times New Roman" w:cs="Times New Roman"/>
          <w:sz w:val="24"/>
          <w:szCs w:val="24"/>
        </w:rPr>
        <w:t>airplane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) AS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MAX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BEAD48" w14:textId="77777777" w:rsidR="001A79EF" w:rsidRPr="00774A01" w:rsidRDefault="00096243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airplane </w:t>
      </w:r>
    </w:p>
    <w:p w14:paraId="5F1D0A0B" w14:textId="02B3976F" w:rsidR="00096243" w:rsidRPr="00774A01" w:rsidRDefault="00096243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</w:p>
    <w:p w14:paraId="3EC5349F" w14:textId="77777777" w:rsidR="001A79EF" w:rsidRPr="00774A01" w:rsidRDefault="001A79EF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15A96643" w14:textId="459E4BF4" w:rsidR="001A79EF" w:rsidRPr="00774A01" w:rsidRDefault="00096243" w:rsidP="00096243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Insert if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="001A79EF" w:rsidRPr="00774A01">
        <w:rPr>
          <w:rFonts w:ascii="Times New Roman" w:hAnsi="Times New Roman" w:cs="Times New Roman"/>
          <w:sz w:val="24"/>
          <w:szCs w:val="24"/>
        </w:rPr>
        <w:t>vailable</w:t>
      </w:r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4D1C83" w14:textId="1F77AFC5" w:rsidR="00096243" w:rsidRPr="00774A01" w:rsidRDefault="00096243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INSERT INTO airplane VALUES (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)</w:t>
      </w:r>
    </w:p>
    <w:p w14:paraId="4D9ECD3E" w14:textId="77777777" w:rsidR="001A79EF" w:rsidRPr="00774A01" w:rsidRDefault="001A79EF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5BC27EC3" w14:textId="682505E3" w:rsidR="001A79EF" w:rsidRPr="00774A01" w:rsidRDefault="00096243" w:rsidP="00096243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etch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Pr="00774A01">
        <w:rPr>
          <w:rFonts w:ascii="Times New Roman" w:hAnsi="Times New Roman" w:cs="Times New Roman"/>
          <w:sz w:val="24"/>
          <w:szCs w:val="24"/>
        </w:rPr>
        <w:t xml:space="preserve">ll </w:t>
      </w:r>
      <w:r w:rsidR="00B04179" w:rsidRPr="00774A01">
        <w:rPr>
          <w:rFonts w:ascii="Times New Roman" w:hAnsi="Times New Roman" w:cs="Times New Roman"/>
          <w:sz w:val="24"/>
          <w:szCs w:val="24"/>
        </w:rPr>
        <w:t>P</w:t>
      </w:r>
      <w:r w:rsidRPr="00774A01">
        <w:rPr>
          <w:rFonts w:ascii="Times New Roman" w:hAnsi="Times New Roman" w:cs="Times New Roman"/>
          <w:sz w:val="24"/>
          <w:szCs w:val="24"/>
        </w:rPr>
        <w:t xml:space="preserve">lanes: </w:t>
      </w:r>
    </w:p>
    <w:p w14:paraId="5BFEC695" w14:textId="77777777" w:rsidR="001A79EF" w:rsidRPr="00774A01" w:rsidRDefault="00096243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* </w:t>
      </w:r>
    </w:p>
    <w:p w14:paraId="3D20E7CB" w14:textId="77777777" w:rsidR="001A79EF" w:rsidRPr="00774A01" w:rsidRDefault="00096243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airplane </w:t>
      </w:r>
    </w:p>
    <w:p w14:paraId="6D4B4149" w14:textId="6530FC72" w:rsidR="00096243" w:rsidRPr="00774A01" w:rsidRDefault="00096243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</w:p>
    <w:p w14:paraId="23518705" w14:textId="77777777" w:rsidR="001A79EF" w:rsidRPr="00774A01" w:rsidRDefault="001A79EF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5C253DC3" w14:textId="454859A3" w:rsidR="00096243" w:rsidRPr="00774A01" w:rsidRDefault="00096243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Add </w:t>
      </w:r>
      <w:r w:rsidR="001A79EF" w:rsidRPr="00774A01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irport</w:t>
      </w:r>
    </w:p>
    <w:p w14:paraId="727FBE24" w14:textId="29EEBBC5" w:rsidR="00DE7186" w:rsidRPr="00774A01" w:rsidRDefault="00DE7186" w:rsidP="00096243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Check whether staff has “</w:t>
      </w:r>
      <w:proofErr w:type="spellStart"/>
      <w:proofErr w:type="gramStart"/>
      <w:r w:rsidRPr="00774A01">
        <w:rPr>
          <w:rFonts w:ascii="Times New Roman" w:hAnsi="Times New Roman" w:cs="Times New Roman"/>
          <w:sz w:val="24"/>
          <w:szCs w:val="24"/>
        </w:rPr>
        <w:t>Admin”permission</w:t>
      </w:r>
      <w:proofErr w:type="spellEnd"/>
      <w:proofErr w:type="gramEnd"/>
      <w:r w:rsidRPr="00774A01">
        <w:rPr>
          <w:rFonts w:ascii="Times New Roman" w:hAnsi="Times New Roman" w:cs="Times New Roman"/>
          <w:sz w:val="24"/>
          <w:szCs w:val="24"/>
        </w:rPr>
        <w:t>:</w:t>
      </w:r>
    </w:p>
    <w:p w14:paraId="4D2C3D4F" w14:textId="77777777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ermission_typ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185F26" w14:textId="77777777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permission </w:t>
      </w:r>
    </w:p>
    <w:p w14:paraId="46A63C0C" w14:textId="220724F9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WHERE username = “I”</w:t>
      </w:r>
    </w:p>
    <w:p w14:paraId="07223B14" w14:textId="474120D8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2895C940" w14:textId="1838B08E" w:rsidR="00DE7186" w:rsidRPr="00774A01" w:rsidRDefault="00DE7186" w:rsidP="00DE7186">
      <w:pPr>
        <w:ind w:firstLineChars="800" w:firstLine="192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If staff has permission:</w:t>
      </w:r>
    </w:p>
    <w:p w14:paraId="147B40BF" w14:textId="03C688EE" w:rsidR="001A79EF" w:rsidRPr="00774A01" w:rsidRDefault="00096243" w:rsidP="00096243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etch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Pr="00774A01">
        <w:rPr>
          <w:rFonts w:ascii="Times New Roman" w:hAnsi="Times New Roman" w:cs="Times New Roman"/>
          <w:sz w:val="24"/>
          <w:szCs w:val="24"/>
        </w:rPr>
        <w:t xml:space="preserve">ll </w:t>
      </w:r>
      <w:r w:rsidR="00B04179" w:rsidRPr="00774A01">
        <w:rPr>
          <w:rFonts w:ascii="Times New Roman" w:hAnsi="Times New Roman" w:cs="Times New Roman"/>
          <w:sz w:val="24"/>
          <w:szCs w:val="24"/>
        </w:rPr>
        <w:t>A</w:t>
      </w:r>
      <w:r w:rsidRPr="00774A01">
        <w:rPr>
          <w:rFonts w:ascii="Times New Roman" w:hAnsi="Times New Roman" w:cs="Times New Roman"/>
          <w:sz w:val="24"/>
          <w:szCs w:val="24"/>
        </w:rPr>
        <w:t xml:space="preserve">irports: </w:t>
      </w:r>
    </w:p>
    <w:p w14:paraId="6FB52AB2" w14:textId="77777777" w:rsidR="001A79EF" w:rsidRPr="00774A01" w:rsidRDefault="00096243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* </w:t>
      </w:r>
    </w:p>
    <w:p w14:paraId="60305025" w14:textId="1433D47F" w:rsidR="00096243" w:rsidRPr="00774A01" w:rsidRDefault="00096243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FROM airport</w:t>
      </w:r>
    </w:p>
    <w:p w14:paraId="236BB9EC" w14:textId="77777777" w:rsidR="001A79EF" w:rsidRPr="00774A01" w:rsidRDefault="001A79EF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4D456CC5" w14:textId="1A16D9AA" w:rsidR="001A79EF" w:rsidRPr="00774A01" w:rsidRDefault="00B04179" w:rsidP="00096243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I</w:t>
      </w:r>
      <w:r w:rsidR="00096243" w:rsidRPr="00774A01">
        <w:rPr>
          <w:rFonts w:ascii="Times New Roman" w:hAnsi="Times New Roman" w:cs="Times New Roman"/>
          <w:sz w:val="24"/>
          <w:szCs w:val="24"/>
        </w:rPr>
        <w:t xml:space="preserve">nsert if </w:t>
      </w:r>
      <w:r w:rsidRPr="00774A01">
        <w:rPr>
          <w:rFonts w:ascii="Times New Roman" w:hAnsi="Times New Roman" w:cs="Times New Roman"/>
          <w:sz w:val="24"/>
          <w:szCs w:val="24"/>
        </w:rPr>
        <w:t>A</w:t>
      </w:r>
      <w:r w:rsidR="001A79EF" w:rsidRPr="00774A01">
        <w:rPr>
          <w:rFonts w:ascii="Times New Roman" w:hAnsi="Times New Roman" w:cs="Times New Roman"/>
          <w:sz w:val="24"/>
          <w:szCs w:val="24"/>
        </w:rPr>
        <w:t>vailable</w:t>
      </w:r>
      <w:r w:rsidR="00096243" w:rsidRPr="00774A0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F0AFE3F" w14:textId="51D9FD45" w:rsidR="00096243" w:rsidRPr="00774A01" w:rsidRDefault="008C7B72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INSERT INTO airport VALUES (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)</w:t>
      </w:r>
    </w:p>
    <w:p w14:paraId="32D6170F" w14:textId="5A3F6FDE" w:rsidR="00DE7186" w:rsidRPr="00774A01" w:rsidRDefault="00DE7186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4EB3742F" w14:textId="583CB47B" w:rsidR="00DE7186" w:rsidRPr="00774A01" w:rsidRDefault="00DE7186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Else, display an error message, return to staff home.</w:t>
      </w:r>
    </w:p>
    <w:p w14:paraId="5F60F70F" w14:textId="77777777" w:rsidR="001A79EF" w:rsidRPr="00774A01" w:rsidRDefault="001A79EF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251203E3" w14:textId="703FA71F" w:rsidR="008C7B72" w:rsidRPr="00774A01" w:rsidRDefault="008C7B72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View </w:t>
      </w:r>
      <w:r w:rsidR="001A79EF" w:rsidRPr="00774A01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gents</w:t>
      </w:r>
    </w:p>
    <w:p w14:paraId="118E38EF" w14:textId="77777777" w:rsidR="001A79EF" w:rsidRPr="00774A01" w:rsidRDefault="008C7B72" w:rsidP="008C7B72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email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booking_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agent.booking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>_agen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COUNT(price), SUM(price)*0.1 </w:t>
      </w:r>
    </w:p>
    <w:p w14:paraId="403B1D2B" w14:textId="77777777" w:rsidR="001A79EF" w:rsidRPr="00774A01" w:rsidRDefault="008C7B72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NATURAL JOIN ticket NATURAL JOIN purchases RIGHT JOIN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booking_agent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proofErr w:type="gramStart"/>
      <w:r w:rsidRPr="00774A01">
        <w:rPr>
          <w:rFonts w:ascii="Times New Roman" w:hAnsi="Times New Roman" w:cs="Times New Roman"/>
          <w:sz w:val="24"/>
          <w:szCs w:val="24"/>
        </w:rPr>
        <w:t>purchases.booking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>_agen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booking_agent.booking_agen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BC1188" w14:textId="77777777" w:rsidR="001A79EF" w:rsidRPr="00774A01" w:rsidRDefault="008C7B72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"{}" </w:t>
      </w:r>
    </w:p>
    <w:p w14:paraId="68839FB6" w14:textId="77777777" w:rsidR="001A79EF" w:rsidRPr="00774A01" w:rsidRDefault="008C7B72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GROUP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booking_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agent.booking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>_agen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3BFBF0" w14:textId="1C92E847" w:rsidR="008C7B72" w:rsidRPr="00774A01" w:rsidRDefault="008C7B72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booking_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agent.booking</w:t>
      </w:r>
      <w:proofErr w:type="gramEnd"/>
      <w:r w:rsidRPr="00774A01">
        <w:rPr>
          <w:rFonts w:ascii="Times New Roman" w:hAnsi="Times New Roman" w:cs="Times New Roman"/>
          <w:sz w:val="24"/>
          <w:szCs w:val="24"/>
        </w:rPr>
        <w:t>_agent_id</w:t>
      </w:r>
      <w:proofErr w:type="spellEnd"/>
    </w:p>
    <w:p w14:paraId="4AE5B97E" w14:textId="77777777" w:rsidR="001A79EF" w:rsidRPr="00774A01" w:rsidRDefault="001A79EF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356F32FF" w14:textId="2212BE83" w:rsidR="008C7B72" w:rsidRPr="00774A01" w:rsidRDefault="008C7B72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 xml:space="preserve">View </w:t>
      </w:r>
      <w:r w:rsidR="00774A01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774A01">
        <w:rPr>
          <w:rFonts w:ascii="Times New Roman" w:hAnsi="Times New Roman" w:cs="Times New Roman"/>
          <w:b/>
          <w:bCs/>
          <w:sz w:val="24"/>
          <w:szCs w:val="24"/>
        </w:rPr>
        <w:t>ustomers</w:t>
      </w:r>
    </w:p>
    <w:p w14:paraId="1C7450C9" w14:textId="77777777" w:rsidR="001A79EF" w:rsidRPr="00774A01" w:rsidRDefault="008C7B72" w:rsidP="008C7B72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email, name, 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COUNT(</w:t>
      </w:r>
      <w:proofErr w:type="spellStart"/>
      <w:proofErr w:type="gramEnd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BE68C2E" w14:textId="6F634991" w:rsidR="001A79EF" w:rsidRPr="00774A01" w:rsidRDefault="008C7B72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NATURAL JOIN ticket NATURAL JOIN purchases JOIN customer ON </w:t>
      </w:r>
      <w:proofErr w:type="spellStart"/>
      <w:proofErr w:type="gramStart"/>
      <w:r w:rsidRPr="00774A01">
        <w:rPr>
          <w:rFonts w:ascii="Times New Roman" w:hAnsi="Times New Roman" w:cs="Times New Roman"/>
          <w:sz w:val="24"/>
          <w:szCs w:val="24"/>
        </w:rPr>
        <w:t>customer.email</w:t>
      </w:r>
      <w:proofErr w:type="spellEnd"/>
      <w:proofErr w:type="gramEnd"/>
      <w:r w:rsidRPr="00774A01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urchases.customer_email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"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0EDF5C0C" w14:textId="77777777" w:rsidR="001A79EF" w:rsidRPr="00774A01" w:rsidRDefault="008C7B72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GROUP BY email </w:t>
      </w:r>
    </w:p>
    <w:p w14:paraId="40437F23" w14:textId="29DAF427" w:rsidR="008C7B72" w:rsidRPr="00774A01" w:rsidRDefault="008C7B72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ORDER BY </w:t>
      </w:r>
      <w:proofErr w:type="gramStart"/>
      <w:r w:rsidRPr="00774A01">
        <w:rPr>
          <w:rFonts w:ascii="Times New Roman" w:hAnsi="Times New Roman" w:cs="Times New Roman"/>
          <w:sz w:val="24"/>
          <w:szCs w:val="24"/>
        </w:rPr>
        <w:t>COUNT(</w:t>
      </w:r>
      <w:proofErr w:type="spellStart"/>
      <w:proofErr w:type="gramEnd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>) DESC</w:t>
      </w:r>
    </w:p>
    <w:p w14:paraId="4FD5540F" w14:textId="77777777" w:rsidR="001A79EF" w:rsidRPr="00774A01" w:rsidRDefault="001A79EF" w:rsidP="001A79EF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1AF98B5E" w14:textId="15E7445E" w:rsidR="008C7B72" w:rsidRPr="00774A01" w:rsidRDefault="008C7B72" w:rsidP="008C7B72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urther </w:t>
      </w:r>
      <w:r w:rsidR="00B04179" w:rsidRPr="00774A01">
        <w:rPr>
          <w:rFonts w:ascii="Times New Roman" w:hAnsi="Times New Roman" w:cs="Times New Roman"/>
          <w:sz w:val="24"/>
          <w:szCs w:val="24"/>
        </w:rPr>
        <w:t>C</w:t>
      </w:r>
      <w:r w:rsidRPr="00774A01">
        <w:rPr>
          <w:rFonts w:ascii="Times New Roman" w:hAnsi="Times New Roman" w:cs="Times New Roman"/>
          <w:sz w:val="24"/>
          <w:szCs w:val="24"/>
        </w:rPr>
        <w:t xml:space="preserve">ustomer </w:t>
      </w:r>
      <w:r w:rsidR="00B04179" w:rsidRPr="00774A01">
        <w:rPr>
          <w:rFonts w:ascii="Times New Roman" w:hAnsi="Times New Roman" w:cs="Times New Roman"/>
          <w:sz w:val="24"/>
          <w:szCs w:val="24"/>
        </w:rPr>
        <w:t>D</w:t>
      </w:r>
      <w:r w:rsidRPr="00774A01">
        <w:rPr>
          <w:rFonts w:ascii="Times New Roman" w:hAnsi="Times New Roman" w:cs="Times New Roman"/>
          <w:sz w:val="24"/>
          <w:szCs w:val="24"/>
        </w:rPr>
        <w:t>etails</w:t>
      </w:r>
    </w:p>
    <w:p w14:paraId="072BCD4A" w14:textId="77777777" w:rsidR="001A79EF" w:rsidRPr="00774A01" w:rsidRDefault="008C7B72" w:rsidP="008C7B72">
      <w:pPr>
        <w:pStyle w:val="a3"/>
        <w:numPr>
          <w:ilvl w:val="3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flight_num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ticket_id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0474BC" w14:textId="77777777" w:rsidR="001A79EF" w:rsidRPr="00774A01" w:rsidRDefault="008C7B72" w:rsidP="001A79EF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flight NATURAL JOIN ticket NATURAL JOIN purchases </w:t>
      </w:r>
    </w:p>
    <w:p w14:paraId="657AF458" w14:textId="30A9CAE3" w:rsidR="00212506" w:rsidRPr="00774A01" w:rsidRDefault="008C7B72" w:rsidP="00DE71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"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 xml:space="preserve">" AND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customer_email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= "</w:t>
      </w:r>
      <w:r w:rsidR="001A79EF" w:rsidRPr="00774A01">
        <w:rPr>
          <w:rFonts w:ascii="Times New Roman" w:hAnsi="Times New Roman" w:cs="Times New Roman"/>
          <w:sz w:val="24"/>
          <w:szCs w:val="24"/>
        </w:rPr>
        <w:t>I</w:t>
      </w:r>
      <w:r w:rsidRPr="00774A01">
        <w:rPr>
          <w:rFonts w:ascii="Times New Roman" w:hAnsi="Times New Roman" w:cs="Times New Roman"/>
          <w:sz w:val="24"/>
          <w:szCs w:val="24"/>
        </w:rPr>
        <w:t>"</w:t>
      </w:r>
    </w:p>
    <w:p w14:paraId="7CD920C1" w14:textId="77777777" w:rsidR="00DE7186" w:rsidRPr="00774A01" w:rsidRDefault="00DE7186" w:rsidP="00DE7186">
      <w:pPr>
        <w:pStyle w:val="a3"/>
        <w:ind w:left="2880"/>
        <w:jc w:val="left"/>
        <w:rPr>
          <w:rFonts w:ascii="Times New Roman" w:hAnsi="Times New Roman" w:cs="Times New Roman"/>
          <w:sz w:val="24"/>
          <w:szCs w:val="24"/>
        </w:rPr>
      </w:pPr>
    </w:p>
    <w:p w14:paraId="43EF0A46" w14:textId="39AA7386" w:rsidR="00DE7186" w:rsidRPr="00774A01" w:rsidRDefault="00DE7186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lastRenderedPageBreak/>
        <w:t>Add Permission to a new staff</w:t>
      </w:r>
    </w:p>
    <w:p w14:paraId="4469E99C" w14:textId="48E5DA71" w:rsidR="00DE7186" w:rsidRPr="00774A01" w:rsidRDefault="00DE7186" w:rsidP="00DE7186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Check whether the current staff has “</w:t>
      </w:r>
      <w:proofErr w:type="spellStart"/>
      <w:proofErr w:type="gramStart"/>
      <w:r w:rsidRPr="00774A01">
        <w:rPr>
          <w:rFonts w:ascii="Times New Roman" w:hAnsi="Times New Roman" w:cs="Times New Roman"/>
          <w:sz w:val="24"/>
          <w:szCs w:val="24"/>
        </w:rPr>
        <w:t>Admin”permission</w:t>
      </w:r>
      <w:proofErr w:type="spellEnd"/>
      <w:proofErr w:type="gramEnd"/>
      <w:r w:rsidRPr="00774A01">
        <w:rPr>
          <w:rFonts w:ascii="Times New Roman" w:hAnsi="Times New Roman" w:cs="Times New Roman"/>
          <w:sz w:val="24"/>
          <w:szCs w:val="24"/>
        </w:rPr>
        <w:t>:</w:t>
      </w:r>
    </w:p>
    <w:p w14:paraId="2E33D8C5" w14:textId="77777777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ermission_typ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0FC1E7" w14:textId="77777777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permission </w:t>
      </w:r>
    </w:p>
    <w:p w14:paraId="7800BF64" w14:textId="5AD0E786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WHERE username = “I”</w:t>
      </w:r>
    </w:p>
    <w:p w14:paraId="5CEFC696" w14:textId="4B133202" w:rsidR="00DE7186" w:rsidRPr="00774A01" w:rsidRDefault="00DE7186" w:rsidP="00DE7186">
      <w:pPr>
        <w:ind w:firstLineChars="800" w:firstLine="192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If staff has permission:</w:t>
      </w:r>
    </w:p>
    <w:p w14:paraId="207C9477" w14:textId="29DF7471" w:rsidR="00DE7186" w:rsidRPr="00774A01" w:rsidRDefault="00DE7186" w:rsidP="00DE7186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Fetch All “</w:t>
      </w:r>
      <w:proofErr w:type="spellStart"/>
      <w:proofErr w:type="gramStart"/>
      <w:r w:rsidRPr="00774A01">
        <w:rPr>
          <w:rFonts w:ascii="Times New Roman" w:hAnsi="Times New Roman" w:cs="Times New Roman"/>
          <w:sz w:val="24"/>
          <w:szCs w:val="24"/>
        </w:rPr>
        <w:t>Admin”permissions</w:t>
      </w:r>
      <w:proofErr w:type="spellEnd"/>
      <w:proofErr w:type="gramEnd"/>
      <w:r w:rsidRPr="00774A0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6584D3B" w14:textId="77777777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* </w:t>
      </w:r>
    </w:p>
    <w:p w14:paraId="3A724BC5" w14:textId="4CD3F8B1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FROM permissions</w:t>
      </w:r>
    </w:p>
    <w:p w14:paraId="70B9DE96" w14:textId="77777777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321DE051" w14:textId="215F1AC1" w:rsidR="00DE7186" w:rsidRPr="00774A01" w:rsidRDefault="00DE7186" w:rsidP="00DE7186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Check whether the new staff works for the same airline as the current staff (fetch the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of the new staff)</w:t>
      </w:r>
    </w:p>
    <w:p w14:paraId="3ED8846D" w14:textId="77777777" w:rsidR="00DE7186" w:rsidRPr="00774A01" w:rsidRDefault="00DE7186" w:rsidP="00DE7186">
      <w:pPr>
        <w:pStyle w:val="a3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                        SELE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nam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8121B5" w14:textId="77777777" w:rsidR="00DE7186" w:rsidRPr="00774A01" w:rsidRDefault="00DE7186" w:rsidP="00DE7186">
      <w:pPr>
        <w:pStyle w:val="a3"/>
        <w:ind w:firstLineChars="650" w:firstLine="15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airline_staff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B6D2C3" w14:textId="6FE3C91F" w:rsidR="00DE7186" w:rsidRPr="00774A01" w:rsidRDefault="00DE7186" w:rsidP="00DE7186">
      <w:pPr>
        <w:pStyle w:val="a3"/>
        <w:ind w:firstLineChars="650" w:firstLine="15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WHERE username = “I”</w:t>
      </w:r>
    </w:p>
    <w:p w14:paraId="29103E3F" w14:textId="4145E42C" w:rsidR="00DE7186" w:rsidRPr="00774A01" w:rsidRDefault="00DE7186" w:rsidP="00DE7186">
      <w:p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                              If so:</w:t>
      </w:r>
    </w:p>
    <w:p w14:paraId="4AC06DC3" w14:textId="77777777" w:rsidR="00DE7186" w:rsidRPr="00774A01" w:rsidRDefault="00DE7186" w:rsidP="00DE7186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Insert if Available: </w:t>
      </w:r>
    </w:p>
    <w:p w14:paraId="4DD21690" w14:textId="1F31296B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INSERT INTO permission VALUES (I)</w:t>
      </w:r>
    </w:p>
    <w:p w14:paraId="49B309E2" w14:textId="77777777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0FB8693C" w14:textId="7C82D1B0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Else, display an error message, return to staff home.</w:t>
      </w:r>
    </w:p>
    <w:p w14:paraId="11FD1B05" w14:textId="77777777" w:rsidR="00DE7186" w:rsidRPr="00774A01" w:rsidRDefault="00DE7186" w:rsidP="00DE718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666E0DC" w14:textId="58C04B13" w:rsidR="00DE7186" w:rsidRPr="00774A01" w:rsidRDefault="00DE7186" w:rsidP="00DE718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774A01">
        <w:rPr>
          <w:rFonts w:ascii="Times New Roman" w:hAnsi="Times New Roman" w:cs="Times New Roman"/>
          <w:b/>
          <w:bCs/>
          <w:sz w:val="24"/>
          <w:szCs w:val="24"/>
        </w:rPr>
        <w:t>Add New Agents</w:t>
      </w:r>
    </w:p>
    <w:p w14:paraId="73CD3A4D" w14:textId="77777777" w:rsidR="00DE7186" w:rsidRPr="00774A01" w:rsidRDefault="00DE7186" w:rsidP="00DE7186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Check whether the current staff has “</w:t>
      </w:r>
      <w:proofErr w:type="spellStart"/>
      <w:proofErr w:type="gramStart"/>
      <w:r w:rsidRPr="00774A01">
        <w:rPr>
          <w:rFonts w:ascii="Times New Roman" w:hAnsi="Times New Roman" w:cs="Times New Roman"/>
          <w:sz w:val="24"/>
          <w:szCs w:val="24"/>
        </w:rPr>
        <w:t>Admin”permission</w:t>
      </w:r>
      <w:proofErr w:type="spellEnd"/>
      <w:proofErr w:type="gramEnd"/>
      <w:r w:rsidRPr="00774A01">
        <w:rPr>
          <w:rFonts w:ascii="Times New Roman" w:hAnsi="Times New Roman" w:cs="Times New Roman"/>
          <w:sz w:val="24"/>
          <w:szCs w:val="24"/>
        </w:rPr>
        <w:t>:</w:t>
      </w:r>
    </w:p>
    <w:p w14:paraId="234288C5" w14:textId="77777777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permission_type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85BD84" w14:textId="77777777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permission </w:t>
      </w:r>
    </w:p>
    <w:p w14:paraId="07C44387" w14:textId="77777777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WHERE username = “I”</w:t>
      </w:r>
    </w:p>
    <w:p w14:paraId="0F5F4BF7" w14:textId="77777777" w:rsidR="00DE7186" w:rsidRPr="00774A01" w:rsidRDefault="00DE7186" w:rsidP="00DE7186">
      <w:pPr>
        <w:ind w:firstLineChars="800" w:firstLine="192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If staff has permission:</w:t>
      </w:r>
    </w:p>
    <w:p w14:paraId="55F205DD" w14:textId="648662A5" w:rsidR="00DE7186" w:rsidRPr="00774A01" w:rsidRDefault="00DE7186" w:rsidP="00DE7186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etch All Added booking agents: </w:t>
      </w:r>
    </w:p>
    <w:p w14:paraId="655D1659" w14:textId="77777777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SELECT * </w:t>
      </w:r>
    </w:p>
    <w:p w14:paraId="273CED04" w14:textId="708434A9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booking_agent_work_for</w:t>
      </w:r>
      <w:proofErr w:type="spellEnd"/>
    </w:p>
    <w:p w14:paraId="1AE51C07" w14:textId="77777777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0A37EF82" w14:textId="6270E9EB" w:rsidR="00DE7186" w:rsidRPr="00774A01" w:rsidRDefault="00DE7186" w:rsidP="00DE7186">
      <w:p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                              If adding the agent to the same airline the staff works for:</w:t>
      </w:r>
    </w:p>
    <w:p w14:paraId="1EEBF3EB" w14:textId="77777777" w:rsidR="00DE7186" w:rsidRPr="00774A01" w:rsidRDefault="00DE7186" w:rsidP="00DE7186">
      <w:pPr>
        <w:pStyle w:val="a3"/>
        <w:numPr>
          <w:ilvl w:val="2"/>
          <w:numId w:val="1"/>
        </w:numPr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Insert if Available: </w:t>
      </w:r>
    </w:p>
    <w:p w14:paraId="5CF93FDB" w14:textId="2CF22069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 xml:space="preserve">INSERT INTO </w:t>
      </w:r>
      <w:proofErr w:type="spellStart"/>
      <w:r w:rsidRPr="00774A01">
        <w:rPr>
          <w:rFonts w:ascii="Times New Roman" w:hAnsi="Times New Roman" w:cs="Times New Roman"/>
          <w:sz w:val="24"/>
          <w:szCs w:val="24"/>
        </w:rPr>
        <w:t>booking_agent_work_for</w:t>
      </w:r>
      <w:proofErr w:type="spellEnd"/>
      <w:r w:rsidRPr="00774A01">
        <w:rPr>
          <w:rFonts w:ascii="Times New Roman" w:hAnsi="Times New Roman" w:cs="Times New Roman"/>
          <w:sz w:val="24"/>
          <w:szCs w:val="24"/>
        </w:rPr>
        <w:t xml:space="preserve"> VALUES (I)</w:t>
      </w:r>
    </w:p>
    <w:p w14:paraId="6113AB51" w14:textId="77777777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</w:p>
    <w:p w14:paraId="661E0D57" w14:textId="5FD22AF8" w:rsidR="00DE7186" w:rsidRPr="00774A01" w:rsidRDefault="00DE7186" w:rsidP="00DE7186">
      <w:pPr>
        <w:pStyle w:val="a3"/>
        <w:ind w:left="2160"/>
        <w:jc w:val="left"/>
        <w:rPr>
          <w:rFonts w:ascii="Times New Roman" w:hAnsi="Times New Roman" w:cs="Times New Roman"/>
          <w:sz w:val="24"/>
          <w:szCs w:val="24"/>
        </w:rPr>
      </w:pPr>
      <w:r w:rsidRPr="00774A01">
        <w:rPr>
          <w:rFonts w:ascii="Times New Roman" w:hAnsi="Times New Roman" w:cs="Times New Roman"/>
          <w:sz w:val="24"/>
          <w:szCs w:val="24"/>
        </w:rPr>
        <w:t>Else, display an error message, return to staff home.</w:t>
      </w:r>
    </w:p>
    <w:sectPr w:rsidR="00DE7186" w:rsidRPr="00774A01" w:rsidSect="001D3B9C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610707"/>
    <w:multiLevelType w:val="hybridMultilevel"/>
    <w:tmpl w:val="C45EBEB2"/>
    <w:lvl w:ilvl="0" w:tplc="DE92297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7W0MDQ0NjOyMDBR0lEKTi0uzszPAykwqgUA+vcltywAAAA="/>
  </w:docVars>
  <w:rsids>
    <w:rsidRoot w:val="00ED4095"/>
    <w:rsid w:val="00040F66"/>
    <w:rsid w:val="00064486"/>
    <w:rsid w:val="000904E2"/>
    <w:rsid w:val="00096243"/>
    <w:rsid w:val="001A79EF"/>
    <w:rsid w:val="001D3B9C"/>
    <w:rsid w:val="00212506"/>
    <w:rsid w:val="002A5AD1"/>
    <w:rsid w:val="00312481"/>
    <w:rsid w:val="003F0139"/>
    <w:rsid w:val="004E29DB"/>
    <w:rsid w:val="005754DA"/>
    <w:rsid w:val="00644199"/>
    <w:rsid w:val="00671670"/>
    <w:rsid w:val="006B7134"/>
    <w:rsid w:val="00774A01"/>
    <w:rsid w:val="00875ED0"/>
    <w:rsid w:val="008C7B72"/>
    <w:rsid w:val="008F0D30"/>
    <w:rsid w:val="009F7125"/>
    <w:rsid w:val="00B04179"/>
    <w:rsid w:val="00B73555"/>
    <w:rsid w:val="00D300C1"/>
    <w:rsid w:val="00D84E83"/>
    <w:rsid w:val="00DE7186"/>
    <w:rsid w:val="00ED4095"/>
    <w:rsid w:val="00FF2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5A7CD"/>
  <w15:chartTrackingRefBased/>
  <w15:docId w15:val="{DDD13AFD-F0CE-4913-ABBA-401AD410C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754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21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28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7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86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1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7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87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6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7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81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66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95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3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31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5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4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7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2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61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08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75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7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7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13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0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46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68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1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6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7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77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1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2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0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1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4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2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3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9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8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8</Pages>
  <Words>1502</Words>
  <Characters>7244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William</dc:creator>
  <cp:keywords/>
  <dc:description/>
  <cp:lastModifiedBy>zw1800@outlook.com</cp:lastModifiedBy>
  <cp:revision>12</cp:revision>
  <dcterms:created xsi:type="dcterms:W3CDTF">2020-12-08T04:39:00Z</dcterms:created>
  <dcterms:modified xsi:type="dcterms:W3CDTF">2022-05-16T12:05:00Z</dcterms:modified>
</cp:coreProperties>
</file>